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71FE2" w14:textId="21892277" w:rsidR="00BB3D99" w:rsidRDefault="00BB3D99" w:rsidP="00BB3D99">
      <w:pPr>
        <w:tabs>
          <w:tab w:val="left" w:pos="810"/>
        </w:tabs>
        <w:spacing w:line="240" w:lineRule="auto"/>
        <w:rPr>
          <w:rFonts w:ascii="Times New Roman" w:eastAsia="Times New Roman" w:hAnsi="Times New Roman" w:cs="Times New Roman"/>
          <w:b/>
          <w:bCs/>
          <w:color w:val="000000"/>
          <w:sz w:val="28"/>
          <w:szCs w:val="28"/>
        </w:rPr>
      </w:pPr>
      <w:r w:rsidRPr="00BB3D99">
        <w:rPr>
          <w:rFonts w:ascii="Times New Roman" w:eastAsia="Times New Roman" w:hAnsi="Times New Roman" w:cs="Times New Roman"/>
          <w:b/>
          <w:bCs/>
          <w:color w:val="000000"/>
          <w:sz w:val="28"/>
          <w:szCs w:val="28"/>
        </w:rPr>
        <w:t>Lab</w:t>
      </w:r>
      <w:r w:rsidR="00C20DB0">
        <w:rPr>
          <w:rFonts w:ascii="Times New Roman" w:eastAsia="Times New Roman" w:hAnsi="Times New Roman" w:cs="Times New Roman"/>
          <w:b/>
          <w:bCs/>
          <w:color w:val="000000"/>
          <w:sz w:val="28"/>
          <w:szCs w:val="28"/>
        </w:rPr>
        <w:t xml:space="preserve"> - </w:t>
      </w:r>
      <w:r w:rsidRPr="00BB3D99">
        <w:rPr>
          <w:rFonts w:ascii="Times New Roman" w:eastAsia="Times New Roman" w:hAnsi="Times New Roman" w:cs="Times New Roman"/>
          <w:b/>
          <w:bCs/>
          <w:color w:val="000000"/>
          <w:sz w:val="28"/>
          <w:szCs w:val="28"/>
        </w:rPr>
        <w:t>Promoting Server 2012 r2 to a Domain Controller</w:t>
      </w:r>
    </w:p>
    <w:p w14:paraId="24FBF2D1" w14:textId="389148F8" w:rsidR="00302111" w:rsidRDefault="00302111" w:rsidP="00BB3D99">
      <w:pPr>
        <w:tabs>
          <w:tab w:val="left" w:pos="810"/>
        </w:tabs>
        <w:spacing w:line="240" w:lineRule="auto"/>
        <w:rPr>
          <w:rFonts w:ascii="Times New Roman" w:eastAsia="Times New Roman" w:hAnsi="Times New Roman" w:cs="Times New Roman"/>
          <w:b/>
          <w:bCs/>
          <w:color w:val="000000"/>
          <w:sz w:val="24"/>
          <w:szCs w:val="24"/>
        </w:rPr>
      </w:pPr>
      <w:r w:rsidRPr="00302111">
        <w:rPr>
          <w:rFonts w:ascii="Times New Roman" w:eastAsia="Times New Roman" w:hAnsi="Times New Roman" w:cs="Times New Roman"/>
          <w:b/>
          <w:bCs/>
          <w:color w:val="000000"/>
          <w:sz w:val="24"/>
          <w:szCs w:val="24"/>
        </w:rPr>
        <w:t>Overview</w:t>
      </w:r>
    </w:p>
    <w:p w14:paraId="38A911DC" w14:textId="014CA812" w:rsidR="00302111" w:rsidRDefault="00302111" w:rsidP="00BB3D99">
      <w:pPr>
        <w:tabs>
          <w:tab w:val="left" w:pos="810"/>
        </w:tabs>
        <w:spacing w:line="240" w:lineRule="auto"/>
        <w:rPr>
          <w:rFonts w:ascii="Times New Roman" w:eastAsia="Times New Roman" w:hAnsi="Times New Roman" w:cs="Times New Roman"/>
          <w:bCs/>
          <w:color w:val="000000"/>
          <w:sz w:val="24"/>
          <w:szCs w:val="24"/>
        </w:rPr>
      </w:pPr>
      <w:r w:rsidRPr="00302111">
        <w:rPr>
          <w:rFonts w:ascii="Times New Roman" w:eastAsia="Times New Roman" w:hAnsi="Times New Roman" w:cs="Times New Roman"/>
          <w:bCs/>
          <w:color w:val="000000"/>
          <w:sz w:val="24"/>
          <w:szCs w:val="24"/>
        </w:rPr>
        <w:t>In this</w:t>
      </w:r>
      <w:r>
        <w:rPr>
          <w:rFonts w:ascii="Times New Roman" w:eastAsia="Times New Roman" w:hAnsi="Times New Roman" w:cs="Times New Roman"/>
          <w:bCs/>
          <w:color w:val="000000"/>
          <w:sz w:val="24"/>
          <w:szCs w:val="24"/>
        </w:rPr>
        <w:t xml:space="preserve"> lab, students will create their first domain controller for their lab network. </w:t>
      </w:r>
      <w:r w:rsidRPr="008232D7">
        <w:rPr>
          <w:rFonts w:ascii="Times New Roman" w:eastAsia="Times New Roman" w:hAnsi="Times New Roman" w:cs="Times New Roman"/>
          <w:bCs/>
          <w:noProof/>
          <w:color w:val="000000"/>
          <w:sz w:val="24"/>
          <w:szCs w:val="24"/>
        </w:rPr>
        <w:t>This</w:t>
      </w:r>
      <w:r>
        <w:rPr>
          <w:rFonts w:ascii="Times New Roman" w:eastAsia="Times New Roman" w:hAnsi="Times New Roman" w:cs="Times New Roman"/>
          <w:bCs/>
          <w:color w:val="000000"/>
          <w:sz w:val="24"/>
          <w:szCs w:val="24"/>
        </w:rPr>
        <w:t xml:space="preserve"> will be the first domain controller in a new forest </w:t>
      </w:r>
      <w:r w:rsidR="0068720F">
        <w:rPr>
          <w:rFonts w:ascii="Times New Roman" w:eastAsia="Times New Roman" w:hAnsi="Times New Roman" w:cs="Times New Roman"/>
          <w:bCs/>
          <w:color w:val="000000"/>
          <w:sz w:val="24"/>
          <w:szCs w:val="24"/>
        </w:rPr>
        <w:t>making this</w:t>
      </w:r>
      <w:r w:rsidR="0016378F">
        <w:rPr>
          <w:rFonts w:ascii="Times New Roman" w:eastAsia="Times New Roman" w:hAnsi="Times New Roman" w:cs="Times New Roman"/>
          <w:bCs/>
          <w:color w:val="000000"/>
          <w:sz w:val="24"/>
          <w:szCs w:val="24"/>
        </w:rPr>
        <w:t xml:space="preserve"> machine</w:t>
      </w:r>
      <w:r w:rsidR="0068720F">
        <w:rPr>
          <w:rFonts w:ascii="Times New Roman" w:eastAsia="Times New Roman" w:hAnsi="Times New Roman" w:cs="Times New Roman"/>
          <w:bCs/>
          <w:color w:val="000000"/>
          <w:sz w:val="24"/>
          <w:szCs w:val="24"/>
        </w:rPr>
        <w:t xml:space="preserve"> the </w:t>
      </w:r>
      <w:r>
        <w:rPr>
          <w:rFonts w:ascii="Times New Roman" w:eastAsia="Times New Roman" w:hAnsi="Times New Roman" w:cs="Times New Roman"/>
          <w:bCs/>
          <w:color w:val="000000"/>
          <w:sz w:val="24"/>
          <w:szCs w:val="24"/>
        </w:rPr>
        <w:t xml:space="preserve">forest root. </w:t>
      </w:r>
    </w:p>
    <w:p w14:paraId="2221FCB1" w14:textId="502BD021" w:rsidR="00302111" w:rsidRDefault="0068720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Promoting a server to a </w:t>
      </w:r>
      <w:r w:rsidR="00E11716">
        <w:rPr>
          <w:rFonts w:ascii="Times New Roman" w:eastAsia="Times New Roman" w:hAnsi="Times New Roman" w:cs="Times New Roman"/>
          <w:bCs/>
          <w:color w:val="000000"/>
          <w:sz w:val="24"/>
          <w:szCs w:val="24"/>
        </w:rPr>
        <w:t xml:space="preserve">domain controller is a two-part process. In the first part, we need to install the Active Directory Domain Services or ADDS. </w:t>
      </w:r>
      <w:r w:rsidR="00E11716" w:rsidRPr="00E11716">
        <w:rPr>
          <w:rFonts w:ascii="Times New Roman" w:eastAsia="Times New Roman" w:hAnsi="Times New Roman" w:cs="Times New Roman"/>
          <w:bCs/>
          <w:color w:val="000000"/>
          <w:sz w:val="24"/>
          <w:szCs w:val="24"/>
        </w:rPr>
        <w:t>Active Directory Domain Services provide secure, structured, hierarchical data storage for objects in a network such as users, computers, printers, and services. Active Directory Domain Services provide support for locating and working with these objects.</w:t>
      </w:r>
    </w:p>
    <w:p w14:paraId="3BDC4FD7" w14:textId="64547A86" w:rsidR="00E11716" w:rsidRDefault="00576B8D" w:rsidP="00BB3D99">
      <w:pPr>
        <w:tabs>
          <w:tab w:val="left" w:pos="810"/>
        </w:tabs>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Part I: </w:t>
      </w:r>
      <w:r w:rsidR="00E11716">
        <w:rPr>
          <w:rFonts w:ascii="Times New Roman" w:eastAsia="Times New Roman" w:hAnsi="Times New Roman" w:cs="Times New Roman"/>
          <w:b/>
          <w:bCs/>
          <w:color w:val="000000"/>
          <w:sz w:val="24"/>
          <w:szCs w:val="24"/>
        </w:rPr>
        <w:t>Installing the ADDS R</w:t>
      </w:r>
      <w:r w:rsidR="00E11716" w:rsidRPr="00E11716">
        <w:rPr>
          <w:rFonts w:ascii="Times New Roman" w:eastAsia="Times New Roman" w:hAnsi="Times New Roman" w:cs="Times New Roman"/>
          <w:b/>
          <w:bCs/>
          <w:color w:val="000000"/>
          <w:sz w:val="24"/>
          <w:szCs w:val="24"/>
        </w:rPr>
        <w:t>ole</w:t>
      </w:r>
      <w:r w:rsidR="00E11716">
        <w:rPr>
          <w:rFonts w:ascii="Times New Roman" w:eastAsia="Times New Roman" w:hAnsi="Times New Roman" w:cs="Times New Roman"/>
          <w:b/>
          <w:bCs/>
          <w:color w:val="000000"/>
          <w:sz w:val="24"/>
          <w:szCs w:val="24"/>
        </w:rPr>
        <w:t xml:space="preserve"> and Features</w:t>
      </w:r>
      <w:r w:rsidR="00E11716" w:rsidRPr="00E11716">
        <w:rPr>
          <w:rFonts w:ascii="Times New Roman" w:eastAsia="Times New Roman" w:hAnsi="Times New Roman" w:cs="Times New Roman"/>
          <w:b/>
          <w:bCs/>
          <w:color w:val="000000"/>
          <w:sz w:val="24"/>
          <w:szCs w:val="24"/>
        </w:rPr>
        <w:t xml:space="preserve"> Using Server Manager</w:t>
      </w:r>
    </w:p>
    <w:p w14:paraId="28CECEC7" w14:textId="4D12AE4A" w:rsidR="00E11716" w:rsidRDefault="00E11716"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Once our server has booted to the desktop and Server Manager has opened and refreshed, we need to ensure that the machine has been properly renamed and configured with a static IP address. </w:t>
      </w:r>
      <w:r w:rsidR="004D1776">
        <w:rPr>
          <w:rFonts w:ascii="Times New Roman" w:eastAsia="Times New Roman" w:hAnsi="Times New Roman" w:cs="Times New Roman"/>
          <w:bCs/>
          <w:color w:val="000000"/>
          <w:sz w:val="24"/>
          <w:szCs w:val="24"/>
        </w:rPr>
        <w:t xml:space="preserve">From the left window in Server Manager, click on Local Server. </w:t>
      </w:r>
    </w:p>
    <w:p w14:paraId="54D42158" w14:textId="0D72A5D4" w:rsidR="004D1776" w:rsidRDefault="004D1776" w:rsidP="00BB3D99">
      <w:pPr>
        <w:tabs>
          <w:tab w:val="left" w:pos="810"/>
        </w:tabs>
        <w:spacing w:line="240" w:lineRule="auto"/>
        <w:rPr>
          <w:rFonts w:ascii="Times New Roman" w:eastAsia="Times New Roman" w:hAnsi="Times New Roman" w:cs="Times New Roman"/>
          <w:bCs/>
          <w:color w:val="000000"/>
          <w:sz w:val="24"/>
          <w:szCs w:val="24"/>
        </w:rPr>
      </w:pPr>
      <w:r w:rsidRPr="004D1776">
        <w:rPr>
          <w:rFonts w:ascii="Times New Roman" w:eastAsia="Times New Roman" w:hAnsi="Times New Roman" w:cs="Times New Roman"/>
          <w:bCs/>
          <w:noProof/>
          <w:color w:val="000000"/>
          <w:sz w:val="24"/>
          <w:szCs w:val="24"/>
        </w:rPr>
        <w:drawing>
          <wp:inline distT="0" distB="0" distL="0" distR="0" wp14:anchorId="6D746045" wp14:editId="70F54C07">
            <wp:extent cx="2838450" cy="20601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0630" cy="2083523"/>
                    </a:xfrm>
                    <a:prstGeom prst="rect">
                      <a:avLst/>
                    </a:prstGeom>
                  </pic:spPr>
                </pic:pic>
              </a:graphicData>
            </a:graphic>
          </wp:inline>
        </w:drawing>
      </w:r>
    </w:p>
    <w:p w14:paraId="02505E1B" w14:textId="61B59185" w:rsidR="004D1776" w:rsidRDefault="004D1776"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We next go to the top right corner of Server Manager and click on Manage and from the </w:t>
      </w:r>
      <w:r w:rsidRPr="008232D7">
        <w:rPr>
          <w:rFonts w:ascii="Times New Roman" w:eastAsia="Times New Roman" w:hAnsi="Times New Roman" w:cs="Times New Roman"/>
          <w:bCs/>
          <w:noProof/>
          <w:color w:val="000000"/>
          <w:sz w:val="24"/>
          <w:szCs w:val="24"/>
        </w:rPr>
        <w:t>conte</w:t>
      </w:r>
      <w:r w:rsidR="008232D7">
        <w:rPr>
          <w:rFonts w:ascii="Times New Roman" w:eastAsia="Times New Roman" w:hAnsi="Times New Roman" w:cs="Times New Roman"/>
          <w:bCs/>
          <w:noProof/>
          <w:color w:val="000000"/>
          <w:sz w:val="24"/>
          <w:szCs w:val="24"/>
        </w:rPr>
        <w:t>x</w:t>
      </w:r>
      <w:r w:rsidRPr="008232D7">
        <w:rPr>
          <w:rFonts w:ascii="Times New Roman" w:eastAsia="Times New Roman" w:hAnsi="Times New Roman" w:cs="Times New Roman"/>
          <w:bCs/>
          <w:noProof/>
          <w:color w:val="000000"/>
          <w:sz w:val="24"/>
          <w:szCs w:val="24"/>
        </w:rPr>
        <w:t>t</w:t>
      </w:r>
      <w:r>
        <w:rPr>
          <w:rFonts w:ascii="Times New Roman" w:eastAsia="Times New Roman" w:hAnsi="Times New Roman" w:cs="Times New Roman"/>
          <w:bCs/>
          <w:color w:val="000000"/>
          <w:sz w:val="24"/>
          <w:szCs w:val="24"/>
        </w:rPr>
        <w:t xml:space="preserve"> menu, select, Add Roles and Features</w:t>
      </w:r>
    </w:p>
    <w:p w14:paraId="370659BB" w14:textId="2B43A338" w:rsidR="004D1776" w:rsidRDefault="004D1776"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noProof/>
          <w:color w:val="000000"/>
          <w:sz w:val="24"/>
          <w:szCs w:val="24"/>
        </w:rPr>
        <w:drawing>
          <wp:inline distT="0" distB="0" distL="0" distR="0" wp14:anchorId="597590C5" wp14:editId="29E2ECC8">
            <wp:extent cx="2295525" cy="154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5525" cy="1543050"/>
                    </a:xfrm>
                    <a:prstGeom prst="rect">
                      <a:avLst/>
                    </a:prstGeom>
                    <a:noFill/>
                    <a:ln>
                      <a:noFill/>
                    </a:ln>
                  </pic:spPr>
                </pic:pic>
              </a:graphicData>
            </a:graphic>
          </wp:inline>
        </w:drawing>
      </w:r>
    </w:p>
    <w:p w14:paraId="5CD97748" w14:textId="29C1629E"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On the before you begin page, check the box to skip this page by default, and then click </w:t>
      </w:r>
      <w:r w:rsidR="008232D7">
        <w:rPr>
          <w:rFonts w:ascii="Times New Roman" w:eastAsia="Times New Roman" w:hAnsi="Times New Roman" w:cs="Times New Roman"/>
          <w:bCs/>
          <w:noProof/>
          <w:color w:val="000000"/>
          <w:sz w:val="24"/>
          <w:szCs w:val="24"/>
        </w:rPr>
        <w:t>N</w:t>
      </w:r>
      <w:r w:rsidRPr="008232D7">
        <w:rPr>
          <w:rFonts w:ascii="Times New Roman" w:eastAsia="Times New Roman" w:hAnsi="Times New Roman" w:cs="Times New Roman"/>
          <w:bCs/>
          <w:noProof/>
          <w:color w:val="000000"/>
          <w:sz w:val="24"/>
          <w:szCs w:val="24"/>
        </w:rPr>
        <w:t>ext</w:t>
      </w:r>
      <w:r>
        <w:rPr>
          <w:rFonts w:ascii="Times New Roman" w:eastAsia="Times New Roman" w:hAnsi="Times New Roman" w:cs="Times New Roman"/>
          <w:bCs/>
          <w:color w:val="000000"/>
          <w:sz w:val="24"/>
          <w:szCs w:val="24"/>
        </w:rPr>
        <w:t xml:space="preserve">. </w:t>
      </w:r>
    </w:p>
    <w:p w14:paraId="1E413468" w14:textId="4FF055B3"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sidRPr="00D06FCF">
        <w:rPr>
          <w:rFonts w:ascii="Times New Roman" w:eastAsia="Times New Roman" w:hAnsi="Times New Roman" w:cs="Times New Roman"/>
          <w:bCs/>
          <w:noProof/>
          <w:color w:val="000000"/>
          <w:sz w:val="24"/>
          <w:szCs w:val="24"/>
        </w:rPr>
        <w:lastRenderedPageBreak/>
        <w:drawing>
          <wp:inline distT="0" distB="0" distL="0" distR="0" wp14:anchorId="12887E38" wp14:editId="7EA30B2A">
            <wp:extent cx="3724275" cy="2642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5237" cy="2657278"/>
                    </a:xfrm>
                    <a:prstGeom prst="rect">
                      <a:avLst/>
                    </a:prstGeom>
                  </pic:spPr>
                </pic:pic>
              </a:graphicData>
            </a:graphic>
          </wp:inline>
        </w:drawing>
      </w:r>
    </w:p>
    <w:p w14:paraId="52148F37" w14:textId="486B2077"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On the Installation </w:t>
      </w:r>
      <w:r w:rsidR="008232D7">
        <w:rPr>
          <w:rFonts w:ascii="Times New Roman" w:eastAsia="Times New Roman" w:hAnsi="Times New Roman" w:cs="Times New Roman"/>
          <w:bCs/>
          <w:noProof/>
          <w:color w:val="000000"/>
          <w:sz w:val="24"/>
          <w:szCs w:val="24"/>
        </w:rPr>
        <w:t>T</w:t>
      </w:r>
      <w:r w:rsidRPr="008232D7">
        <w:rPr>
          <w:rFonts w:ascii="Times New Roman" w:eastAsia="Times New Roman" w:hAnsi="Times New Roman" w:cs="Times New Roman"/>
          <w:bCs/>
          <w:noProof/>
          <w:color w:val="000000"/>
          <w:sz w:val="24"/>
          <w:szCs w:val="24"/>
        </w:rPr>
        <w:t>ype</w:t>
      </w:r>
      <w:r>
        <w:rPr>
          <w:rFonts w:ascii="Times New Roman" w:eastAsia="Times New Roman" w:hAnsi="Times New Roman" w:cs="Times New Roman"/>
          <w:bCs/>
          <w:color w:val="000000"/>
          <w:sz w:val="24"/>
          <w:szCs w:val="24"/>
        </w:rPr>
        <w:t xml:space="preserve"> page, accept the default and click next. </w:t>
      </w:r>
    </w:p>
    <w:p w14:paraId="048AD8E8" w14:textId="3111B8E3"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sidRPr="00D06FCF">
        <w:rPr>
          <w:rFonts w:ascii="Times New Roman" w:eastAsia="Times New Roman" w:hAnsi="Times New Roman" w:cs="Times New Roman"/>
          <w:bCs/>
          <w:noProof/>
          <w:color w:val="000000"/>
          <w:sz w:val="24"/>
          <w:szCs w:val="24"/>
        </w:rPr>
        <w:drawing>
          <wp:inline distT="0" distB="0" distL="0" distR="0" wp14:anchorId="6CC2A255" wp14:editId="29760E5C">
            <wp:extent cx="3857625" cy="27370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3451" cy="2748247"/>
                    </a:xfrm>
                    <a:prstGeom prst="rect">
                      <a:avLst/>
                    </a:prstGeom>
                  </pic:spPr>
                </pic:pic>
              </a:graphicData>
            </a:graphic>
          </wp:inline>
        </w:drawing>
      </w:r>
    </w:p>
    <w:p w14:paraId="0FEEB1A9" w14:textId="443FD916"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On the Server Selection, page, ensure the correct server has </w:t>
      </w:r>
      <w:r w:rsidRPr="008232D7">
        <w:rPr>
          <w:rFonts w:ascii="Times New Roman" w:eastAsia="Times New Roman" w:hAnsi="Times New Roman" w:cs="Times New Roman"/>
          <w:bCs/>
          <w:noProof/>
          <w:color w:val="000000"/>
          <w:sz w:val="24"/>
          <w:szCs w:val="24"/>
        </w:rPr>
        <w:t>been selected</w:t>
      </w:r>
      <w:r>
        <w:rPr>
          <w:rFonts w:ascii="Times New Roman" w:eastAsia="Times New Roman" w:hAnsi="Times New Roman" w:cs="Times New Roman"/>
          <w:bCs/>
          <w:color w:val="000000"/>
          <w:sz w:val="24"/>
          <w:szCs w:val="24"/>
        </w:rPr>
        <w:t>. We only have one server</w:t>
      </w:r>
      <w:r w:rsidR="008232D7">
        <w:rPr>
          <w:rFonts w:ascii="Times New Roman" w:eastAsia="Times New Roman" w:hAnsi="Times New Roman" w:cs="Times New Roman"/>
          <w:bCs/>
          <w:color w:val="000000"/>
          <w:sz w:val="24"/>
          <w:szCs w:val="24"/>
        </w:rPr>
        <w:t>,</w:t>
      </w:r>
      <w:r>
        <w:rPr>
          <w:rFonts w:ascii="Times New Roman" w:eastAsia="Times New Roman" w:hAnsi="Times New Roman" w:cs="Times New Roman"/>
          <w:bCs/>
          <w:color w:val="000000"/>
          <w:sz w:val="24"/>
          <w:szCs w:val="24"/>
        </w:rPr>
        <w:t xml:space="preserve"> </w:t>
      </w:r>
      <w:r w:rsidRPr="008232D7">
        <w:rPr>
          <w:rFonts w:ascii="Times New Roman" w:eastAsia="Times New Roman" w:hAnsi="Times New Roman" w:cs="Times New Roman"/>
          <w:bCs/>
          <w:noProof/>
          <w:color w:val="000000"/>
          <w:sz w:val="24"/>
          <w:szCs w:val="24"/>
        </w:rPr>
        <w:t>but</w:t>
      </w:r>
      <w:r>
        <w:rPr>
          <w:rFonts w:ascii="Times New Roman" w:eastAsia="Times New Roman" w:hAnsi="Times New Roman" w:cs="Times New Roman"/>
          <w:bCs/>
          <w:color w:val="000000"/>
          <w:sz w:val="24"/>
          <w:szCs w:val="24"/>
        </w:rPr>
        <w:t xml:space="preserve"> in a production environment, any server added to your Server Manager console would be present. Click next.</w:t>
      </w:r>
    </w:p>
    <w:p w14:paraId="1536564C" w14:textId="4790D955"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sidRPr="00D06FCF">
        <w:rPr>
          <w:rFonts w:ascii="Times New Roman" w:eastAsia="Times New Roman" w:hAnsi="Times New Roman" w:cs="Times New Roman"/>
          <w:bCs/>
          <w:noProof/>
          <w:color w:val="000000"/>
          <w:sz w:val="24"/>
          <w:szCs w:val="24"/>
        </w:rPr>
        <w:lastRenderedPageBreak/>
        <w:drawing>
          <wp:inline distT="0" distB="0" distL="0" distR="0" wp14:anchorId="526EAB86" wp14:editId="12436B06">
            <wp:extent cx="4086225" cy="28992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8767" cy="2915205"/>
                    </a:xfrm>
                    <a:prstGeom prst="rect">
                      <a:avLst/>
                    </a:prstGeom>
                  </pic:spPr>
                </pic:pic>
              </a:graphicData>
            </a:graphic>
          </wp:inline>
        </w:drawing>
      </w:r>
    </w:p>
    <w:p w14:paraId="04F6C5C5" w14:textId="7F1C5296"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rom the Server Roles page, select, Active Directory Domain Services, DHCP and Web Server (IIS). Each of these roles will have features that will need to be installed with them so click the</w:t>
      </w:r>
      <w:r w:rsidR="00E84140">
        <w:rPr>
          <w:rFonts w:ascii="Times New Roman" w:eastAsia="Times New Roman" w:hAnsi="Times New Roman" w:cs="Times New Roman"/>
          <w:bCs/>
          <w:color w:val="000000"/>
          <w:sz w:val="24"/>
          <w:szCs w:val="24"/>
        </w:rPr>
        <w:t>,</w:t>
      </w:r>
      <w:r>
        <w:rPr>
          <w:rFonts w:ascii="Times New Roman" w:eastAsia="Times New Roman" w:hAnsi="Times New Roman" w:cs="Times New Roman"/>
          <w:bCs/>
          <w:color w:val="000000"/>
          <w:sz w:val="24"/>
          <w:szCs w:val="24"/>
        </w:rPr>
        <w:t xml:space="preserve"> </w:t>
      </w:r>
      <w:r w:rsidRPr="00E84140">
        <w:rPr>
          <w:rFonts w:ascii="Times New Roman" w:eastAsia="Times New Roman" w:hAnsi="Times New Roman" w:cs="Times New Roman"/>
          <w:b/>
          <w:bCs/>
          <w:color w:val="000000"/>
          <w:sz w:val="24"/>
          <w:szCs w:val="24"/>
        </w:rPr>
        <w:t>Install features</w:t>
      </w:r>
      <w:r>
        <w:rPr>
          <w:rFonts w:ascii="Times New Roman" w:eastAsia="Times New Roman" w:hAnsi="Times New Roman" w:cs="Times New Roman"/>
          <w:bCs/>
          <w:color w:val="000000"/>
          <w:sz w:val="24"/>
          <w:szCs w:val="24"/>
        </w:rPr>
        <w:t xml:space="preserve"> option when they appear. </w:t>
      </w:r>
    </w:p>
    <w:p w14:paraId="27582098" w14:textId="7317525D"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DNS will </w:t>
      </w:r>
      <w:r w:rsidRPr="008232D7">
        <w:rPr>
          <w:rFonts w:ascii="Times New Roman" w:eastAsia="Times New Roman" w:hAnsi="Times New Roman" w:cs="Times New Roman"/>
          <w:bCs/>
          <w:noProof/>
          <w:color w:val="000000"/>
          <w:sz w:val="24"/>
          <w:szCs w:val="24"/>
        </w:rPr>
        <w:t>be automatically installed</w:t>
      </w:r>
      <w:r>
        <w:rPr>
          <w:rFonts w:ascii="Times New Roman" w:eastAsia="Times New Roman" w:hAnsi="Times New Roman" w:cs="Times New Roman"/>
          <w:bCs/>
          <w:color w:val="000000"/>
          <w:sz w:val="24"/>
          <w:szCs w:val="24"/>
        </w:rPr>
        <w:t xml:space="preserve"> when we promote the server to a domain controller in part 2 of this lab.</w:t>
      </w:r>
      <w:r w:rsidR="00E84140">
        <w:rPr>
          <w:rFonts w:ascii="Times New Roman" w:eastAsia="Times New Roman" w:hAnsi="Times New Roman" w:cs="Times New Roman"/>
          <w:bCs/>
          <w:color w:val="000000"/>
          <w:sz w:val="24"/>
          <w:szCs w:val="24"/>
        </w:rPr>
        <w:t xml:space="preserve"> Click next.</w:t>
      </w:r>
    </w:p>
    <w:p w14:paraId="1AEE76F6" w14:textId="7C993ABA" w:rsidR="00D06FCF" w:rsidRDefault="00D06FCF" w:rsidP="00BB3D99">
      <w:pPr>
        <w:tabs>
          <w:tab w:val="left" w:pos="810"/>
        </w:tabs>
        <w:spacing w:line="240" w:lineRule="auto"/>
        <w:rPr>
          <w:rFonts w:ascii="Times New Roman" w:eastAsia="Times New Roman" w:hAnsi="Times New Roman" w:cs="Times New Roman"/>
          <w:bCs/>
          <w:color w:val="000000"/>
          <w:sz w:val="24"/>
          <w:szCs w:val="24"/>
        </w:rPr>
      </w:pPr>
      <w:r w:rsidRPr="00D06FCF">
        <w:rPr>
          <w:rFonts w:ascii="Times New Roman" w:eastAsia="Times New Roman" w:hAnsi="Times New Roman" w:cs="Times New Roman"/>
          <w:bCs/>
          <w:noProof/>
          <w:color w:val="000000"/>
          <w:sz w:val="24"/>
          <w:szCs w:val="24"/>
        </w:rPr>
        <w:drawing>
          <wp:inline distT="0" distB="0" distL="0" distR="0" wp14:anchorId="79DF1266" wp14:editId="0AC0FB1B">
            <wp:extent cx="1866900" cy="29732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0953" cy="2995591"/>
                    </a:xfrm>
                    <a:prstGeom prst="rect">
                      <a:avLst/>
                    </a:prstGeom>
                  </pic:spPr>
                </pic:pic>
              </a:graphicData>
            </a:graphic>
          </wp:inline>
        </w:drawing>
      </w:r>
      <w:r>
        <w:rPr>
          <w:rFonts w:ascii="Times New Roman" w:eastAsia="Times New Roman" w:hAnsi="Times New Roman" w:cs="Times New Roman"/>
          <w:bCs/>
          <w:color w:val="000000"/>
          <w:sz w:val="24"/>
          <w:szCs w:val="24"/>
        </w:rPr>
        <w:t xml:space="preserve"> </w:t>
      </w:r>
    </w:p>
    <w:p w14:paraId="1D6EE3B0" w14:textId="4CF95AD4" w:rsidR="00E84140" w:rsidRDefault="00E84140"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On the Web Server Role page, click next. On the Role </w:t>
      </w:r>
      <w:r w:rsidR="008232D7">
        <w:rPr>
          <w:rFonts w:ascii="Times New Roman" w:eastAsia="Times New Roman" w:hAnsi="Times New Roman" w:cs="Times New Roman"/>
          <w:bCs/>
          <w:noProof/>
          <w:color w:val="000000"/>
          <w:sz w:val="24"/>
          <w:szCs w:val="24"/>
        </w:rPr>
        <w:t>S</w:t>
      </w:r>
      <w:r w:rsidRPr="008232D7">
        <w:rPr>
          <w:rFonts w:ascii="Times New Roman" w:eastAsia="Times New Roman" w:hAnsi="Times New Roman" w:cs="Times New Roman"/>
          <w:bCs/>
          <w:noProof/>
          <w:color w:val="000000"/>
          <w:sz w:val="24"/>
          <w:szCs w:val="24"/>
        </w:rPr>
        <w:t>ervices</w:t>
      </w:r>
      <w:r>
        <w:rPr>
          <w:rFonts w:ascii="Times New Roman" w:eastAsia="Times New Roman" w:hAnsi="Times New Roman" w:cs="Times New Roman"/>
          <w:bCs/>
          <w:color w:val="000000"/>
          <w:sz w:val="24"/>
          <w:szCs w:val="24"/>
        </w:rPr>
        <w:t xml:space="preserve"> page, click next. The next two pages are just informational. Continue to click next until </w:t>
      </w:r>
      <w:r w:rsidRPr="008232D7">
        <w:rPr>
          <w:rFonts w:ascii="Times New Roman" w:eastAsia="Times New Roman" w:hAnsi="Times New Roman" w:cs="Times New Roman"/>
          <w:bCs/>
          <w:noProof/>
          <w:color w:val="000000"/>
          <w:sz w:val="24"/>
          <w:szCs w:val="24"/>
        </w:rPr>
        <w:t>you</w:t>
      </w:r>
      <w:r>
        <w:rPr>
          <w:rFonts w:ascii="Times New Roman" w:eastAsia="Times New Roman" w:hAnsi="Times New Roman" w:cs="Times New Roman"/>
          <w:bCs/>
          <w:color w:val="000000"/>
          <w:sz w:val="24"/>
          <w:szCs w:val="24"/>
        </w:rPr>
        <w:t xml:space="preserve"> come to the confirmation page. </w:t>
      </w:r>
      <w:r w:rsidRPr="008232D7">
        <w:rPr>
          <w:rFonts w:ascii="Times New Roman" w:eastAsia="Times New Roman" w:hAnsi="Times New Roman" w:cs="Times New Roman"/>
          <w:bCs/>
          <w:noProof/>
          <w:color w:val="000000"/>
          <w:sz w:val="24"/>
          <w:szCs w:val="24"/>
        </w:rPr>
        <w:t>This</w:t>
      </w:r>
      <w:r>
        <w:rPr>
          <w:rFonts w:ascii="Times New Roman" w:eastAsia="Times New Roman" w:hAnsi="Times New Roman" w:cs="Times New Roman"/>
          <w:bCs/>
          <w:color w:val="000000"/>
          <w:sz w:val="24"/>
          <w:szCs w:val="24"/>
        </w:rPr>
        <w:t xml:space="preserve"> is your last chance to go back and make any changes if needed. Click the install button. </w:t>
      </w:r>
    </w:p>
    <w:p w14:paraId="66E2E161" w14:textId="61A6C33F" w:rsidR="00576B8D" w:rsidRDefault="00576B8D" w:rsidP="00BB3D99">
      <w:pPr>
        <w:tabs>
          <w:tab w:val="left" w:pos="810"/>
        </w:tabs>
        <w:spacing w:line="240" w:lineRule="auto"/>
        <w:rPr>
          <w:rFonts w:ascii="Times New Roman" w:eastAsia="Times New Roman" w:hAnsi="Times New Roman" w:cs="Times New Roman"/>
          <w:bCs/>
          <w:color w:val="000000"/>
          <w:sz w:val="24"/>
          <w:szCs w:val="24"/>
        </w:rPr>
      </w:pPr>
      <w:r w:rsidRPr="00576B8D">
        <w:rPr>
          <w:rFonts w:ascii="Times New Roman" w:eastAsia="Times New Roman" w:hAnsi="Times New Roman" w:cs="Times New Roman"/>
          <w:bCs/>
          <w:noProof/>
          <w:color w:val="000000"/>
          <w:sz w:val="24"/>
          <w:szCs w:val="24"/>
        </w:rPr>
        <w:lastRenderedPageBreak/>
        <w:drawing>
          <wp:inline distT="0" distB="0" distL="0" distR="0" wp14:anchorId="14351E8B" wp14:editId="2B3D5D1D">
            <wp:extent cx="2695575" cy="28054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5109" cy="2836148"/>
                    </a:xfrm>
                    <a:prstGeom prst="rect">
                      <a:avLst/>
                    </a:prstGeom>
                  </pic:spPr>
                </pic:pic>
              </a:graphicData>
            </a:graphic>
          </wp:inline>
        </w:drawing>
      </w:r>
    </w:p>
    <w:p w14:paraId="6E062D68" w14:textId="77777777" w:rsidR="00576B8D" w:rsidRDefault="00576B8D"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llow the installation to complete. Close the Add Roles and Features Wizard and return to Server Manager.</w:t>
      </w:r>
    </w:p>
    <w:p w14:paraId="652F5A58" w14:textId="01567D01" w:rsidR="00E11716" w:rsidRDefault="00576B8D" w:rsidP="00BB3D99">
      <w:pPr>
        <w:tabs>
          <w:tab w:val="left" w:pos="810"/>
        </w:tabs>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ou are now ready for part II of the lab, promoting this server to a domain controller. </w:t>
      </w:r>
    </w:p>
    <w:p w14:paraId="3AE928A7" w14:textId="74624ACB" w:rsidR="00576B8D" w:rsidRPr="00576B8D" w:rsidRDefault="00576B8D" w:rsidP="00BB3D99">
      <w:pPr>
        <w:tabs>
          <w:tab w:val="left" w:pos="810"/>
        </w:tabs>
        <w:spacing w:line="240" w:lineRule="auto"/>
        <w:rPr>
          <w:rFonts w:ascii="Times New Roman" w:eastAsia="Times New Roman" w:hAnsi="Times New Roman" w:cs="Times New Roman"/>
          <w:b/>
          <w:bCs/>
          <w:color w:val="000000"/>
          <w:sz w:val="24"/>
          <w:szCs w:val="24"/>
        </w:rPr>
      </w:pPr>
      <w:r w:rsidRPr="00576B8D">
        <w:rPr>
          <w:rFonts w:ascii="Times New Roman" w:eastAsia="Times New Roman" w:hAnsi="Times New Roman" w:cs="Times New Roman"/>
          <w:b/>
          <w:bCs/>
          <w:color w:val="000000"/>
          <w:sz w:val="24"/>
          <w:szCs w:val="24"/>
        </w:rPr>
        <w:t>Part II</w:t>
      </w:r>
      <w:r w:rsidR="00A7518E">
        <w:rPr>
          <w:rFonts w:ascii="Times New Roman" w:eastAsia="Times New Roman" w:hAnsi="Times New Roman" w:cs="Times New Roman"/>
          <w:b/>
          <w:bCs/>
          <w:color w:val="000000"/>
          <w:sz w:val="24"/>
          <w:szCs w:val="24"/>
        </w:rPr>
        <w:t>:</w:t>
      </w:r>
      <w:r w:rsidRPr="00576B8D">
        <w:rPr>
          <w:rFonts w:ascii="Times New Roman" w:eastAsia="Times New Roman" w:hAnsi="Times New Roman" w:cs="Times New Roman"/>
          <w:b/>
          <w:bCs/>
          <w:color w:val="000000"/>
          <w:sz w:val="24"/>
          <w:szCs w:val="24"/>
        </w:rPr>
        <w:t xml:space="preserve"> Promoting Server 2012 r2 to a Domain Controller</w:t>
      </w:r>
    </w:p>
    <w:p w14:paraId="7BBF0354" w14:textId="7F56955A" w:rsidR="00E72460" w:rsidRDefault="00E72460" w:rsidP="00E72460">
      <w:pPr>
        <w:tabs>
          <w:tab w:val="left" w:pos="810"/>
        </w:tabs>
        <w:spacing w:line="240" w:lineRule="auto"/>
        <w:rPr>
          <w:rFonts w:ascii="Times New Roman" w:eastAsia="Times New Roman" w:hAnsi="Times New Roman" w:cs="Times New Roman"/>
          <w:color w:val="000000"/>
          <w:sz w:val="24"/>
          <w:szCs w:val="24"/>
        </w:rPr>
      </w:pPr>
      <w:r w:rsidRPr="00012FB5">
        <w:rPr>
          <w:rFonts w:ascii="Times New Roman" w:eastAsia="Times New Roman" w:hAnsi="Times New Roman" w:cs="Times New Roman"/>
          <w:color w:val="000000"/>
          <w:sz w:val="24"/>
          <w:szCs w:val="24"/>
        </w:rPr>
        <w:t xml:space="preserve">Once </w:t>
      </w:r>
      <w:r w:rsidR="00BB3D99">
        <w:rPr>
          <w:rFonts w:ascii="Times New Roman" w:eastAsia="Times New Roman" w:hAnsi="Times New Roman" w:cs="Times New Roman"/>
          <w:color w:val="000000"/>
          <w:sz w:val="24"/>
          <w:szCs w:val="24"/>
        </w:rPr>
        <w:t xml:space="preserve">the Active Directory Domain Services role has </w:t>
      </w:r>
      <w:r w:rsidR="00BB3D99" w:rsidRPr="008232D7">
        <w:rPr>
          <w:rFonts w:ascii="Times New Roman" w:eastAsia="Times New Roman" w:hAnsi="Times New Roman" w:cs="Times New Roman"/>
          <w:noProof/>
          <w:color w:val="000000"/>
          <w:sz w:val="24"/>
          <w:szCs w:val="24"/>
        </w:rPr>
        <w:t>been installed</w:t>
      </w:r>
      <w:r w:rsidR="00BB3D99">
        <w:rPr>
          <w:rFonts w:ascii="Times New Roman" w:eastAsia="Times New Roman" w:hAnsi="Times New Roman" w:cs="Times New Roman"/>
          <w:color w:val="000000"/>
          <w:sz w:val="24"/>
          <w:szCs w:val="24"/>
        </w:rPr>
        <w:t>, we can promote our</w:t>
      </w:r>
      <w:r w:rsidRPr="00012FB5">
        <w:rPr>
          <w:rFonts w:ascii="Times New Roman" w:eastAsia="Times New Roman" w:hAnsi="Times New Roman" w:cs="Times New Roman"/>
          <w:color w:val="000000"/>
          <w:sz w:val="24"/>
          <w:szCs w:val="24"/>
        </w:rPr>
        <w:t xml:space="preserve"> server to a Domain Controller by following the below steps.</w:t>
      </w:r>
      <w:r w:rsidR="00F47E0F">
        <w:rPr>
          <w:rFonts w:ascii="Times New Roman" w:eastAsia="Times New Roman" w:hAnsi="Times New Roman" w:cs="Times New Roman"/>
          <w:color w:val="000000"/>
          <w:sz w:val="24"/>
          <w:szCs w:val="24"/>
        </w:rPr>
        <w:t xml:space="preserve"> In this lab, we will look at how to </w:t>
      </w:r>
      <w:r w:rsidR="00576B8D">
        <w:rPr>
          <w:rFonts w:ascii="Times New Roman" w:eastAsia="Times New Roman" w:hAnsi="Times New Roman" w:cs="Times New Roman"/>
          <w:color w:val="000000"/>
          <w:sz w:val="24"/>
          <w:szCs w:val="24"/>
        </w:rPr>
        <w:t>promote a Windows 2012 r2 Server to be a domain controller.</w:t>
      </w:r>
    </w:p>
    <w:p w14:paraId="71CAD63B" w14:textId="1A24322A" w:rsidR="00434DB2" w:rsidRDefault="00BB3D99"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n we </w:t>
      </w:r>
      <w:r w:rsidR="00733EF9">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to Server </w:t>
      </w:r>
      <w:r w:rsidRPr="006579D5">
        <w:rPr>
          <w:rFonts w:ascii="Times New Roman" w:eastAsia="Times New Roman" w:hAnsi="Times New Roman" w:cs="Times New Roman"/>
          <w:noProof/>
          <w:color w:val="000000"/>
          <w:sz w:val="24"/>
          <w:szCs w:val="24"/>
        </w:rPr>
        <w:t>Manager</w:t>
      </w:r>
      <w:r w:rsidR="006579D5">
        <w:rPr>
          <w:rFonts w:ascii="Times New Roman" w:eastAsia="Times New Roman" w:hAnsi="Times New Roman" w:cs="Times New Roman"/>
          <w:noProof/>
          <w:color w:val="000000"/>
          <w:sz w:val="24"/>
          <w:szCs w:val="24"/>
        </w:rPr>
        <w:t>,</w:t>
      </w:r>
      <w:r w:rsidR="00576B8D">
        <w:rPr>
          <w:rFonts w:ascii="Times New Roman" w:eastAsia="Times New Roman" w:hAnsi="Times New Roman" w:cs="Times New Roman"/>
          <w:color w:val="000000"/>
          <w:sz w:val="24"/>
          <w:szCs w:val="24"/>
        </w:rPr>
        <w:t xml:space="preserve"> there is a notification</w:t>
      </w:r>
      <w:r>
        <w:rPr>
          <w:rFonts w:ascii="Times New Roman" w:eastAsia="Times New Roman" w:hAnsi="Times New Roman" w:cs="Times New Roman"/>
          <w:color w:val="000000"/>
          <w:sz w:val="24"/>
          <w:szCs w:val="24"/>
        </w:rPr>
        <w:t xml:space="preserve"> message waiting for us. </w:t>
      </w:r>
      <w:r w:rsidR="00576B8D">
        <w:rPr>
          <w:rFonts w:ascii="Times New Roman" w:eastAsia="Times New Roman" w:hAnsi="Times New Roman" w:cs="Times New Roman"/>
          <w:color w:val="000000"/>
          <w:sz w:val="24"/>
          <w:szCs w:val="24"/>
        </w:rPr>
        <w:t>There are two notifications. Click on the first notification link to Complete the DHCP configuration.</w:t>
      </w:r>
      <w:r w:rsidR="00434DB2">
        <w:rPr>
          <w:rFonts w:ascii="Times New Roman" w:eastAsia="Times New Roman" w:hAnsi="Times New Roman" w:cs="Times New Roman"/>
          <w:color w:val="000000"/>
          <w:sz w:val="24"/>
          <w:szCs w:val="24"/>
        </w:rPr>
        <w:t xml:space="preserve"> </w:t>
      </w:r>
      <w:r w:rsidR="00434DB2" w:rsidRPr="008232D7">
        <w:rPr>
          <w:rFonts w:ascii="Times New Roman" w:eastAsia="Times New Roman" w:hAnsi="Times New Roman" w:cs="Times New Roman"/>
          <w:noProof/>
          <w:color w:val="000000"/>
          <w:sz w:val="24"/>
          <w:szCs w:val="24"/>
        </w:rPr>
        <w:t>This</w:t>
      </w:r>
      <w:r w:rsidR="00434DB2">
        <w:rPr>
          <w:rFonts w:ascii="Times New Roman" w:eastAsia="Times New Roman" w:hAnsi="Times New Roman" w:cs="Times New Roman"/>
          <w:color w:val="000000"/>
          <w:sz w:val="24"/>
          <w:szCs w:val="24"/>
        </w:rPr>
        <w:t xml:space="preserve"> </w:t>
      </w:r>
      <w:r w:rsidR="00434DB2" w:rsidRPr="008232D7">
        <w:rPr>
          <w:rFonts w:ascii="Times New Roman" w:eastAsia="Times New Roman" w:hAnsi="Times New Roman" w:cs="Times New Roman"/>
          <w:noProof/>
          <w:color w:val="000000"/>
          <w:sz w:val="24"/>
          <w:szCs w:val="24"/>
        </w:rPr>
        <w:t>open</w:t>
      </w:r>
      <w:r w:rsidR="008232D7">
        <w:rPr>
          <w:rFonts w:ascii="Times New Roman" w:eastAsia="Times New Roman" w:hAnsi="Times New Roman" w:cs="Times New Roman"/>
          <w:noProof/>
          <w:color w:val="000000"/>
          <w:sz w:val="24"/>
          <w:szCs w:val="24"/>
        </w:rPr>
        <w:t>s</w:t>
      </w:r>
      <w:r w:rsidR="00434DB2">
        <w:rPr>
          <w:rFonts w:ascii="Times New Roman" w:eastAsia="Times New Roman" w:hAnsi="Times New Roman" w:cs="Times New Roman"/>
          <w:color w:val="000000"/>
          <w:sz w:val="24"/>
          <w:szCs w:val="24"/>
        </w:rPr>
        <w:t xml:space="preserve"> the DHCP Post-Install c</w:t>
      </w:r>
      <w:r w:rsidR="00576B8D">
        <w:rPr>
          <w:rFonts w:ascii="Times New Roman" w:eastAsia="Times New Roman" w:hAnsi="Times New Roman" w:cs="Times New Roman"/>
          <w:color w:val="000000"/>
          <w:sz w:val="24"/>
          <w:szCs w:val="24"/>
        </w:rPr>
        <w:t xml:space="preserve">onfiguration wizard. </w:t>
      </w:r>
      <w:r w:rsidR="00434DB2">
        <w:rPr>
          <w:rFonts w:ascii="Times New Roman" w:eastAsia="Times New Roman" w:hAnsi="Times New Roman" w:cs="Times New Roman"/>
          <w:color w:val="000000"/>
          <w:sz w:val="24"/>
          <w:szCs w:val="24"/>
        </w:rPr>
        <w:t xml:space="preserve">Accept the default user groups for managing DHCP Click on the commit button and </w:t>
      </w:r>
      <w:r w:rsidR="008232D7">
        <w:rPr>
          <w:rFonts w:ascii="Times New Roman" w:eastAsia="Times New Roman" w:hAnsi="Times New Roman" w:cs="Times New Roman"/>
          <w:color w:val="000000"/>
          <w:sz w:val="24"/>
          <w:szCs w:val="24"/>
        </w:rPr>
        <w:t>the Next</w:t>
      </w:r>
      <w:r w:rsidR="00434DB2">
        <w:rPr>
          <w:rFonts w:ascii="Times New Roman" w:eastAsia="Times New Roman" w:hAnsi="Times New Roman" w:cs="Times New Roman"/>
          <w:color w:val="000000"/>
          <w:sz w:val="24"/>
          <w:szCs w:val="24"/>
        </w:rPr>
        <w:t>, click Close.</w:t>
      </w:r>
    </w:p>
    <w:p w14:paraId="2BA8D501" w14:textId="54C0EF2D" w:rsidR="00BB3D99" w:rsidRDefault="00576B8D"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43DD59A" wp14:editId="500F64D1">
            <wp:extent cx="1840257" cy="2362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43832" cy="2495151"/>
                    </a:xfrm>
                    <a:prstGeom prst="rect">
                      <a:avLst/>
                    </a:prstGeom>
                    <a:noFill/>
                    <a:ln>
                      <a:noFill/>
                    </a:ln>
                  </pic:spPr>
                </pic:pic>
              </a:graphicData>
            </a:graphic>
          </wp:inline>
        </w:drawing>
      </w:r>
    </w:p>
    <w:p w14:paraId="08A4832B" w14:textId="03EBC87F" w:rsidR="00434DB2" w:rsidRDefault="00434DB2"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lastRenderedPageBreak/>
        <w:drawing>
          <wp:inline distT="0" distB="0" distL="0" distR="0" wp14:anchorId="1CBD56F7" wp14:editId="3124E99A">
            <wp:extent cx="4133850" cy="16959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0384" cy="1731439"/>
                    </a:xfrm>
                    <a:prstGeom prst="rect">
                      <a:avLst/>
                    </a:prstGeom>
                    <a:noFill/>
                    <a:ln>
                      <a:noFill/>
                    </a:ln>
                  </pic:spPr>
                </pic:pic>
              </a:graphicData>
            </a:graphic>
          </wp:inline>
        </w:drawing>
      </w:r>
    </w:p>
    <w:p w14:paraId="451ED89F" w14:textId="48B35BE3" w:rsidR="00434DB2" w:rsidRPr="00012FB5" w:rsidRDefault="00434DB2" w:rsidP="00434DB2">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urn to notifications. From the notification box, click on the, </w:t>
      </w:r>
      <w:r>
        <w:rPr>
          <w:rFonts w:ascii="Times New Roman" w:eastAsia="Times New Roman" w:hAnsi="Times New Roman" w:cs="Times New Roman"/>
          <w:color w:val="000000"/>
          <w:sz w:val="24"/>
          <w:szCs w:val="24"/>
        </w:rPr>
        <w:t>“</w:t>
      </w:r>
      <w:r w:rsidRPr="00BB3D99">
        <w:rPr>
          <w:rFonts w:ascii="Times New Roman" w:eastAsia="Times New Roman" w:hAnsi="Times New Roman" w:cs="Times New Roman"/>
          <w:color w:val="4F81BD" w:themeColor="accent1"/>
          <w:sz w:val="24"/>
          <w:szCs w:val="24"/>
        </w:rPr>
        <w:t>Promote this server to a domain controller</w:t>
      </w:r>
      <w:r>
        <w:rPr>
          <w:rFonts w:ascii="Times New Roman" w:eastAsia="Times New Roman" w:hAnsi="Times New Roman" w:cs="Times New Roman"/>
          <w:color w:val="000000"/>
          <w:sz w:val="24"/>
          <w:szCs w:val="24"/>
        </w:rPr>
        <w:t xml:space="preserve">” link. </w:t>
      </w:r>
      <w:r w:rsidRPr="008232D7">
        <w:rPr>
          <w:rFonts w:ascii="Times New Roman" w:eastAsia="Times New Roman" w:hAnsi="Times New Roman" w:cs="Times New Roman"/>
          <w:noProof/>
          <w:color w:val="000000"/>
          <w:sz w:val="24"/>
          <w:szCs w:val="24"/>
        </w:rPr>
        <w:t>This</w:t>
      </w:r>
      <w:r>
        <w:rPr>
          <w:rFonts w:ascii="Times New Roman" w:eastAsia="Times New Roman" w:hAnsi="Times New Roman" w:cs="Times New Roman"/>
          <w:color w:val="000000"/>
          <w:sz w:val="24"/>
          <w:szCs w:val="24"/>
        </w:rPr>
        <w:t xml:space="preserve"> will start the Active Directory Domain Service Configuration Wizard. </w:t>
      </w:r>
    </w:p>
    <w:p w14:paraId="07776B69" w14:textId="78B648E8" w:rsidR="00434DB2" w:rsidRPr="00012FB5" w:rsidRDefault="00434DB2"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707A228B" wp14:editId="29F1C3D8">
            <wp:extent cx="2085975" cy="26414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95445" cy="2653404"/>
                    </a:xfrm>
                    <a:prstGeom prst="rect">
                      <a:avLst/>
                    </a:prstGeom>
                    <a:noFill/>
                    <a:ln>
                      <a:noFill/>
                    </a:ln>
                  </pic:spPr>
                </pic:pic>
              </a:graphicData>
            </a:graphic>
          </wp:inline>
        </w:drawing>
      </w:r>
    </w:p>
    <w:p w14:paraId="2197280C" w14:textId="0C3C1CFF" w:rsidR="00E72460" w:rsidRPr="00012FB5" w:rsidRDefault="00015FEA"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n the first screen of the wizard, select</w:t>
      </w:r>
      <w:r w:rsidR="00E72460" w:rsidRPr="00012F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radio button to </w:t>
      </w:r>
      <w:bookmarkStart w:id="0" w:name="_GoBack"/>
      <w:bookmarkEnd w:id="0"/>
      <w:r>
        <w:rPr>
          <w:rFonts w:ascii="Times New Roman" w:eastAsia="Times New Roman" w:hAnsi="Times New Roman" w:cs="Times New Roman"/>
          <w:b/>
          <w:color w:val="000000"/>
          <w:sz w:val="24"/>
          <w:szCs w:val="24"/>
        </w:rPr>
        <w:t xml:space="preserve">Add a new forest. </w:t>
      </w:r>
      <w:r>
        <w:rPr>
          <w:rFonts w:ascii="Times New Roman" w:eastAsia="Times New Roman" w:hAnsi="Times New Roman" w:cs="Times New Roman"/>
          <w:color w:val="000000"/>
          <w:sz w:val="24"/>
          <w:szCs w:val="24"/>
        </w:rPr>
        <w:t>E</w:t>
      </w:r>
      <w:r w:rsidR="00E72460" w:rsidRPr="00012FB5">
        <w:rPr>
          <w:rFonts w:ascii="Times New Roman" w:eastAsia="Times New Roman" w:hAnsi="Times New Roman" w:cs="Times New Roman"/>
          <w:color w:val="000000"/>
          <w:sz w:val="24"/>
          <w:szCs w:val="24"/>
        </w:rPr>
        <w:t xml:space="preserve">nter the name </w:t>
      </w:r>
      <w:r>
        <w:rPr>
          <w:rFonts w:ascii="Times New Roman" w:eastAsia="Times New Roman" w:hAnsi="Times New Roman" w:cs="Times New Roman"/>
          <w:color w:val="000000"/>
          <w:sz w:val="24"/>
          <w:szCs w:val="24"/>
        </w:rPr>
        <w:t>for your</w:t>
      </w:r>
      <w:r w:rsidR="00E72460" w:rsidRPr="00012FB5">
        <w:rPr>
          <w:rFonts w:ascii="Times New Roman" w:eastAsia="Times New Roman" w:hAnsi="Times New Roman" w:cs="Times New Roman"/>
          <w:color w:val="000000"/>
          <w:sz w:val="24"/>
          <w:szCs w:val="24"/>
        </w:rPr>
        <w:t xml:space="preserve"> </w:t>
      </w:r>
      <w:r w:rsidR="00E72460" w:rsidRPr="006579D5">
        <w:rPr>
          <w:rFonts w:ascii="Times New Roman" w:eastAsia="Times New Roman" w:hAnsi="Times New Roman" w:cs="Times New Roman"/>
          <w:noProof/>
          <w:color w:val="000000"/>
          <w:sz w:val="24"/>
          <w:szCs w:val="24"/>
        </w:rPr>
        <w:t>new</w:t>
      </w:r>
      <w:r w:rsidR="00E72460" w:rsidRPr="00012FB5">
        <w:rPr>
          <w:rFonts w:ascii="Times New Roman" w:eastAsia="Times New Roman" w:hAnsi="Times New Roman" w:cs="Times New Roman"/>
          <w:color w:val="000000"/>
          <w:sz w:val="24"/>
          <w:szCs w:val="24"/>
        </w:rPr>
        <w:t xml:space="preserve"> root domain. </w:t>
      </w:r>
      <w:r>
        <w:rPr>
          <w:rFonts w:ascii="Times New Roman" w:eastAsia="Times New Roman" w:hAnsi="Times New Roman" w:cs="Times New Roman"/>
          <w:color w:val="000000"/>
          <w:sz w:val="24"/>
          <w:szCs w:val="24"/>
        </w:rPr>
        <w:t>Refer to the previous lab on Preparing Your Network For Active Directory if needed.</w:t>
      </w:r>
    </w:p>
    <w:p w14:paraId="3EE819D1" w14:textId="6ADDB2CF"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sz w:val="24"/>
          <w:szCs w:val="24"/>
        </w:rPr>
        <w:t> </w:t>
      </w:r>
      <w:r w:rsidR="00015FEA">
        <w:rPr>
          <w:rFonts w:ascii="Times New Roman" w:eastAsia="Times New Roman" w:hAnsi="Times New Roman" w:cs="Times New Roman"/>
          <w:noProof/>
          <w:sz w:val="24"/>
          <w:szCs w:val="24"/>
        </w:rPr>
        <w:drawing>
          <wp:inline distT="0" distB="0" distL="0" distR="0" wp14:anchorId="1F4A6F12" wp14:editId="13FDDD49">
            <wp:extent cx="4067175" cy="21052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1575" cy="2143797"/>
                    </a:xfrm>
                    <a:prstGeom prst="rect">
                      <a:avLst/>
                    </a:prstGeom>
                    <a:noFill/>
                    <a:ln>
                      <a:noFill/>
                    </a:ln>
                  </pic:spPr>
                </pic:pic>
              </a:graphicData>
            </a:graphic>
          </wp:inline>
        </w:drawing>
      </w:r>
    </w:p>
    <w:p w14:paraId="0DF9C28F" w14:textId="10B14FE4" w:rsidR="0021625D" w:rsidRDefault="0021625D"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wizard did not find DNS inst</w:t>
      </w:r>
      <w:r w:rsidR="0016378F">
        <w:rPr>
          <w:rFonts w:ascii="Times New Roman" w:eastAsia="Times New Roman" w:hAnsi="Times New Roman" w:cs="Times New Roman"/>
          <w:color w:val="000000"/>
          <w:sz w:val="24"/>
          <w:szCs w:val="24"/>
        </w:rPr>
        <w:t>all</w:t>
      </w:r>
      <w:r w:rsidR="008232D7">
        <w:rPr>
          <w:rFonts w:ascii="Times New Roman" w:eastAsia="Times New Roman" w:hAnsi="Times New Roman" w:cs="Times New Roman"/>
          <w:color w:val="000000"/>
          <w:sz w:val="24"/>
          <w:szCs w:val="24"/>
        </w:rPr>
        <w:t>,</w:t>
      </w:r>
      <w:r w:rsidR="0016378F">
        <w:rPr>
          <w:rFonts w:ascii="Times New Roman" w:eastAsia="Times New Roman" w:hAnsi="Times New Roman" w:cs="Times New Roman"/>
          <w:color w:val="000000"/>
          <w:sz w:val="24"/>
          <w:szCs w:val="24"/>
        </w:rPr>
        <w:t xml:space="preserve"> </w:t>
      </w:r>
      <w:r w:rsidR="0016378F" w:rsidRPr="008232D7">
        <w:rPr>
          <w:rFonts w:ascii="Times New Roman" w:eastAsia="Times New Roman" w:hAnsi="Times New Roman" w:cs="Times New Roman"/>
          <w:noProof/>
          <w:color w:val="000000"/>
          <w:sz w:val="24"/>
          <w:szCs w:val="24"/>
        </w:rPr>
        <w:t>and</w:t>
      </w:r>
      <w:r>
        <w:rPr>
          <w:rFonts w:ascii="Times New Roman" w:eastAsia="Times New Roman" w:hAnsi="Times New Roman" w:cs="Times New Roman"/>
          <w:color w:val="000000"/>
          <w:sz w:val="24"/>
          <w:szCs w:val="24"/>
        </w:rPr>
        <w:t xml:space="preserve"> we </w:t>
      </w:r>
      <w:r w:rsidRPr="008232D7">
        <w:rPr>
          <w:rFonts w:ascii="Times New Roman" w:eastAsia="Times New Roman" w:hAnsi="Times New Roman" w:cs="Times New Roman"/>
          <w:noProof/>
          <w:color w:val="000000"/>
          <w:sz w:val="24"/>
          <w:szCs w:val="24"/>
        </w:rPr>
        <w:t>are given</w:t>
      </w:r>
      <w:r>
        <w:rPr>
          <w:rFonts w:ascii="Times New Roman" w:eastAsia="Times New Roman" w:hAnsi="Times New Roman" w:cs="Times New Roman"/>
          <w:color w:val="000000"/>
          <w:sz w:val="24"/>
          <w:szCs w:val="24"/>
        </w:rPr>
        <w:t xml:space="preserve"> the option to install the DNS now.</w:t>
      </w:r>
    </w:p>
    <w:p w14:paraId="7078F7A7" w14:textId="0E32D8FC" w:rsidR="00E72460" w:rsidRPr="00FF7DE7" w:rsidRDefault="0021625D" w:rsidP="00E72460">
      <w:pPr>
        <w:tabs>
          <w:tab w:val="left" w:pos="810"/>
        </w:tabs>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highlight w:val="yellow"/>
        </w:rPr>
        <w:lastRenderedPageBreak/>
        <w:t xml:space="preserve">Since </w:t>
      </w:r>
      <w:r w:rsidR="00E72460" w:rsidRPr="00FF7DE7">
        <w:rPr>
          <w:rFonts w:ascii="Times New Roman" w:eastAsia="Times New Roman" w:hAnsi="Times New Roman" w:cs="Times New Roman"/>
          <w:b/>
          <w:color w:val="000000"/>
          <w:sz w:val="24"/>
          <w:szCs w:val="24"/>
          <w:highlight w:val="yellow"/>
        </w:rPr>
        <w:t xml:space="preserve">DNS </w:t>
      </w:r>
      <w:r w:rsidR="0016378F">
        <w:rPr>
          <w:rFonts w:ascii="Times New Roman" w:eastAsia="Times New Roman" w:hAnsi="Times New Roman" w:cs="Times New Roman"/>
          <w:b/>
          <w:color w:val="000000"/>
          <w:sz w:val="24"/>
          <w:szCs w:val="24"/>
          <w:highlight w:val="yellow"/>
        </w:rPr>
        <w:t>is not present</w:t>
      </w:r>
      <w:r w:rsidR="00E72460" w:rsidRPr="00FF7DE7">
        <w:rPr>
          <w:rFonts w:ascii="Times New Roman" w:eastAsia="Times New Roman" w:hAnsi="Times New Roman" w:cs="Times New Roman"/>
          <w:b/>
          <w:color w:val="000000"/>
          <w:sz w:val="24"/>
          <w:szCs w:val="24"/>
          <w:highlight w:val="yellow"/>
        </w:rPr>
        <w:t xml:space="preserve">, the option to install DNS </w:t>
      </w:r>
      <w:r w:rsidRPr="008232D7">
        <w:rPr>
          <w:rFonts w:ascii="Times New Roman" w:eastAsia="Times New Roman" w:hAnsi="Times New Roman" w:cs="Times New Roman"/>
          <w:b/>
          <w:noProof/>
          <w:color w:val="000000"/>
          <w:sz w:val="24"/>
          <w:szCs w:val="24"/>
          <w:highlight w:val="yellow"/>
        </w:rPr>
        <w:t>is</w:t>
      </w:r>
      <w:r w:rsidR="00E72460" w:rsidRPr="008232D7">
        <w:rPr>
          <w:rFonts w:ascii="Times New Roman" w:eastAsia="Times New Roman" w:hAnsi="Times New Roman" w:cs="Times New Roman"/>
          <w:b/>
          <w:noProof/>
          <w:color w:val="000000"/>
          <w:sz w:val="24"/>
          <w:szCs w:val="24"/>
          <w:highlight w:val="yellow"/>
        </w:rPr>
        <w:t xml:space="preserve"> provided</w:t>
      </w:r>
      <w:r w:rsidR="00E72460" w:rsidRPr="00FF7DE7">
        <w:rPr>
          <w:rFonts w:ascii="Times New Roman" w:eastAsia="Times New Roman" w:hAnsi="Times New Roman" w:cs="Times New Roman"/>
          <w:b/>
          <w:color w:val="000000"/>
          <w:sz w:val="24"/>
          <w:szCs w:val="24"/>
          <w:highlight w:val="yellow"/>
        </w:rPr>
        <w:t xml:space="preserve">. </w:t>
      </w:r>
      <w:r>
        <w:rPr>
          <w:rFonts w:ascii="Times New Roman" w:eastAsia="Times New Roman" w:hAnsi="Times New Roman" w:cs="Times New Roman"/>
          <w:b/>
          <w:color w:val="000000"/>
          <w:sz w:val="24"/>
          <w:szCs w:val="24"/>
          <w:highlight w:val="yellow"/>
        </w:rPr>
        <w:t xml:space="preserve">Leave </w:t>
      </w:r>
      <w:r w:rsidR="00E72460" w:rsidRPr="00FF7DE7">
        <w:rPr>
          <w:rFonts w:ascii="Times New Roman" w:eastAsia="Times New Roman" w:hAnsi="Times New Roman" w:cs="Times New Roman"/>
          <w:b/>
          <w:color w:val="000000"/>
          <w:sz w:val="24"/>
          <w:szCs w:val="24"/>
          <w:highlight w:val="yellow"/>
        </w:rPr>
        <w:t xml:space="preserve">the box </w:t>
      </w:r>
      <w:r>
        <w:rPr>
          <w:rFonts w:ascii="Times New Roman" w:eastAsia="Times New Roman" w:hAnsi="Times New Roman" w:cs="Times New Roman"/>
          <w:b/>
          <w:color w:val="000000"/>
          <w:sz w:val="24"/>
          <w:szCs w:val="24"/>
          <w:highlight w:val="yellow"/>
        </w:rPr>
        <w:t xml:space="preserve">checked </w:t>
      </w:r>
      <w:r w:rsidR="00E72460" w:rsidRPr="00FF7DE7">
        <w:rPr>
          <w:rFonts w:ascii="Times New Roman" w:eastAsia="Times New Roman" w:hAnsi="Times New Roman" w:cs="Times New Roman"/>
          <w:b/>
          <w:color w:val="000000"/>
          <w:sz w:val="24"/>
          <w:szCs w:val="24"/>
          <w:highlight w:val="yellow"/>
        </w:rPr>
        <w:t xml:space="preserve">as </w:t>
      </w:r>
      <w:r>
        <w:rPr>
          <w:rFonts w:ascii="Times New Roman" w:eastAsia="Times New Roman" w:hAnsi="Times New Roman" w:cs="Times New Roman"/>
          <w:b/>
          <w:color w:val="000000"/>
          <w:sz w:val="24"/>
          <w:szCs w:val="24"/>
          <w:highlight w:val="yellow"/>
        </w:rPr>
        <w:t xml:space="preserve">DNS </w:t>
      </w:r>
      <w:r w:rsidR="00E72460" w:rsidRPr="00FF7DE7">
        <w:rPr>
          <w:rFonts w:ascii="Times New Roman" w:eastAsia="Times New Roman" w:hAnsi="Times New Roman" w:cs="Times New Roman"/>
          <w:b/>
          <w:color w:val="000000"/>
          <w:sz w:val="24"/>
          <w:szCs w:val="24"/>
          <w:highlight w:val="yellow"/>
        </w:rPr>
        <w:t>is a requiremen</w:t>
      </w:r>
      <w:r w:rsidR="0016378F">
        <w:rPr>
          <w:rFonts w:ascii="Times New Roman" w:eastAsia="Times New Roman" w:hAnsi="Times New Roman" w:cs="Times New Roman"/>
          <w:b/>
          <w:color w:val="000000"/>
          <w:sz w:val="24"/>
          <w:szCs w:val="24"/>
          <w:highlight w:val="yellow"/>
        </w:rPr>
        <w:t>t for Active Directory. If the DNS option</w:t>
      </w:r>
      <w:r>
        <w:rPr>
          <w:rFonts w:ascii="Times New Roman" w:eastAsia="Times New Roman" w:hAnsi="Times New Roman" w:cs="Times New Roman"/>
          <w:b/>
          <w:color w:val="000000"/>
          <w:sz w:val="24"/>
          <w:szCs w:val="24"/>
          <w:highlight w:val="yellow"/>
        </w:rPr>
        <w:t xml:space="preserve"> were</w:t>
      </w:r>
      <w:r w:rsidR="00E72460" w:rsidRPr="00FF7DE7">
        <w:rPr>
          <w:rFonts w:ascii="Times New Roman" w:eastAsia="Times New Roman" w:hAnsi="Times New Roman" w:cs="Times New Roman"/>
          <w:b/>
          <w:color w:val="000000"/>
          <w:sz w:val="24"/>
          <w:szCs w:val="24"/>
          <w:highlight w:val="yellow"/>
        </w:rPr>
        <w:t xml:space="preserve"> </w:t>
      </w:r>
      <w:r w:rsidR="00E72460" w:rsidRPr="006579D5">
        <w:rPr>
          <w:rFonts w:ascii="Times New Roman" w:eastAsia="Times New Roman" w:hAnsi="Times New Roman" w:cs="Times New Roman"/>
          <w:b/>
          <w:noProof/>
          <w:color w:val="000000"/>
          <w:sz w:val="24"/>
          <w:szCs w:val="24"/>
          <w:highlight w:val="yellow"/>
        </w:rPr>
        <w:t>gr</w:t>
      </w:r>
      <w:r w:rsidR="006579D5">
        <w:rPr>
          <w:rFonts w:ascii="Times New Roman" w:eastAsia="Times New Roman" w:hAnsi="Times New Roman" w:cs="Times New Roman"/>
          <w:b/>
          <w:noProof/>
          <w:color w:val="000000"/>
          <w:sz w:val="24"/>
          <w:szCs w:val="24"/>
          <w:highlight w:val="yellow"/>
        </w:rPr>
        <w:t>a</w:t>
      </w:r>
      <w:r w:rsidR="00E72460" w:rsidRPr="006579D5">
        <w:rPr>
          <w:rFonts w:ascii="Times New Roman" w:eastAsia="Times New Roman" w:hAnsi="Times New Roman" w:cs="Times New Roman"/>
          <w:b/>
          <w:noProof/>
          <w:color w:val="000000"/>
          <w:sz w:val="24"/>
          <w:szCs w:val="24"/>
          <w:highlight w:val="yellow"/>
        </w:rPr>
        <w:t>yed</w:t>
      </w:r>
      <w:r w:rsidR="00E72460" w:rsidRPr="00FF7DE7">
        <w:rPr>
          <w:rFonts w:ascii="Times New Roman" w:eastAsia="Times New Roman" w:hAnsi="Times New Roman" w:cs="Times New Roman"/>
          <w:b/>
          <w:color w:val="000000"/>
          <w:sz w:val="24"/>
          <w:szCs w:val="24"/>
          <w:highlight w:val="yellow"/>
        </w:rPr>
        <w:t xml:space="preserve"> </w:t>
      </w:r>
      <w:r w:rsidR="0016378F" w:rsidRPr="00FF7DE7">
        <w:rPr>
          <w:rFonts w:ascii="Times New Roman" w:eastAsia="Times New Roman" w:hAnsi="Times New Roman" w:cs="Times New Roman"/>
          <w:b/>
          <w:color w:val="000000"/>
          <w:sz w:val="24"/>
          <w:szCs w:val="24"/>
          <w:highlight w:val="yellow"/>
        </w:rPr>
        <w:t xml:space="preserve">out, </w:t>
      </w:r>
      <w:r w:rsidR="0016378F">
        <w:rPr>
          <w:rFonts w:ascii="Times New Roman" w:eastAsia="Times New Roman" w:hAnsi="Times New Roman" w:cs="Times New Roman"/>
          <w:b/>
          <w:color w:val="000000"/>
          <w:sz w:val="24"/>
          <w:szCs w:val="24"/>
          <w:highlight w:val="yellow"/>
        </w:rPr>
        <w:t>DNS</w:t>
      </w:r>
      <w:r w:rsidR="00E72460" w:rsidRPr="00FF7DE7">
        <w:rPr>
          <w:rFonts w:ascii="Times New Roman" w:eastAsia="Times New Roman" w:hAnsi="Times New Roman" w:cs="Times New Roman"/>
          <w:b/>
          <w:color w:val="000000"/>
          <w:sz w:val="24"/>
          <w:szCs w:val="24"/>
          <w:highlight w:val="yellow"/>
        </w:rPr>
        <w:t xml:space="preserve"> </w:t>
      </w:r>
      <w:r w:rsidR="0016378F">
        <w:rPr>
          <w:rFonts w:ascii="Times New Roman" w:eastAsia="Times New Roman" w:hAnsi="Times New Roman" w:cs="Times New Roman"/>
          <w:b/>
          <w:color w:val="000000"/>
          <w:sz w:val="24"/>
          <w:szCs w:val="24"/>
          <w:highlight w:val="yellow"/>
        </w:rPr>
        <w:t xml:space="preserve">would have been </w:t>
      </w:r>
      <w:r>
        <w:rPr>
          <w:rFonts w:ascii="Times New Roman" w:eastAsia="Times New Roman" w:hAnsi="Times New Roman" w:cs="Times New Roman"/>
          <w:b/>
          <w:color w:val="000000"/>
          <w:sz w:val="24"/>
          <w:szCs w:val="24"/>
          <w:highlight w:val="yellow"/>
        </w:rPr>
        <w:t xml:space="preserve">found to be </w:t>
      </w:r>
      <w:r w:rsidR="00E72460" w:rsidRPr="00FF7DE7">
        <w:rPr>
          <w:rFonts w:ascii="Times New Roman" w:eastAsia="Times New Roman" w:hAnsi="Times New Roman" w:cs="Times New Roman"/>
          <w:b/>
          <w:color w:val="000000"/>
          <w:sz w:val="24"/>
          <w:szCs w:val="24"/>
          <w:highlight w:val="yellow"/>
        </w:rPr>
        <w:t>installed and running.</w:t>
      </w:r>
    </w:p>
    <w:p w14:paraId="6BC1C371" w14:textId="0CCD345A" w:rsidR="00E72460" w:rsidRDefault="00E72460"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ave the function for Server 2012 R2 as is. If we had server 2008 running on the network, we </w:t>
      </w:r>
      <w:r w:rsidR="00015FEA">
        <w:rPr>
          <w:rFonts w:ascii="Times New Roman" w:eastAsia="Times New Roman" w:hAnsi="Times New Roman" w:cs="Times New Roman"/>
          <w:color w:val="000000"/>
          <w:sz w:val="24"/>
          <w:szCs w:val="24"/>
        </w:rPr>
        <w:t xml:space="preserve">could </w:t>
      </w:r>
      <w:r>
        <w:rPr>
          <w:rFonts w:ascii="Times New Roman" w:eastAsia="Times New Roman" w:hAnsi="Times New Roman" w:cs="Times New Roman"/>
          <w:color w:val="000000"/>
          <w:sz w:val="24"/>
          <w:szCs w:val="24"/>
        </w:rPr>
        <w:t>downgrade the function to accommodate the need for backward capability.</w:t>
      </w:r>
    </w:p>
    <w:p w14:paraId="0373B6F9" w14:textId="1F8B5FF7" w:rsidR="00E72460" w:rsidRDefault="00E72460"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in your Dir</w:t>
      </w:r>
      <w:r w:rsidR="0016378F">
        <w:rPr>
          <w:rFonts w:ascii="Times New Roman" w:eastAsia="Times New Roman" w:hAnsi="Times New Roman" w:cs="Times New Roman"/>
          <w:color w:val="000000"/>
          <w:sz w:val="24"/>
          <w:szCs w:val="24"/>
        </w:rPr>
        <w:t>ectory Service Restore Password and click next.</w:t>
      </w:r>
    </w:p>
    <w:p w14:paraId="67CDF762" w14:textId="63984F74" w:rsidR="0016378F" w:rsidRDefault="0016378F"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652D01B6" wp14:editId="0AA78487">
            <wp:extent cx="4229100" cy="30972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7556" cy="3110791"/>
                    </a:xfrm>
                    <a:prstGeom prst="rect">
                      <a:avLst/>
                    </a:prstGeom>
                    <a:noFill/>
                    <a:ln>
                      <a:noFill/>
                    </a:ln>
                  </pic:spPr>
                </pic:pic>
              </a:graphicData>
            </a:graphic>
          </wp:inline>
        </w:drawing>
      </w:r>
    </w:p>
    <w:p w14:paraId="61736CCF" w14:textId="53B2F7A4" w:rsidR="00733EF9" w:rsidRDefault="00733EF9"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gnore the following DNS warning and click next.</w:t>
      </w:r>
      <w:r w:rsidR="00261D84">
        <w:rPr>
          <w:rFonts w:ascii="Times New Roman" w:eastAsia="Times New Roman" w:hAnsi="Times New Roman" w:cs="Times New Roman"/>
          <w:sz w:val="24"/>
          <w:szCs w:val="24"/>
        </w:rPr>
        <w:t xml:space="preserve"> We have no </w:t>
      </w:r>
      <w:r w:rsidR="0021625D">
        <w:rPr>
          <w:rFonts w:ascii="Times New Roman" w:eastAsia="Times New Roman" w:hAnsi="Times New Roman" w:cs="Times New Roman"/>
          <w:sz w:val="24"/>
          <w:szCs w:val="24"/>
        </w:rPr>
        <w:t>other DNS servers on the domain</w:t>
      </w:r>
      <w:r w:rsidR="008232D7">
        <w:rPr>
          <w:rFonts w:ascii="Times New Roman" w:eastAsia="Times New Roman" w:hAnsi="Times New Roman" w:cs="Times New Roman"/>
          <w:sz w:val="24"/>
          <w:szCs w:val="24"/>
        </w:rPr>
        <w:t>,</w:t>
      </w:r>
      <w:r w:rsidR="0021625D">
        <w:rPr>
          <w:rFonts w:ascii="Times New Roman" w:eastAsia="Times New Roman" w:hAnsi="Times New Roman" w:cs="Times New Roman"/>
          <w:sz w:val="24"/>
          <w:szCs w:val="24"/>
        </w:rPr>
        <w:t xml:space="preserve"> </w:t>
      </w:r>
      <w:r w:rsidR="0021625D" w:rsidRPr="008232D7">
        <w:rPr>
          <w:rFonts w:ascii="Times New Roman" w:eastAsia="Times New Roman" w:hAnsi="Times New Roman" w:cs="Times New Roman"/>
          <w:noProof/>
          <w:sz w:val="24"/>
          <w:szCs w:val="24"/>
        </w:rPr>
        <w:t>so</w:t>
      </w:r>
      <w:r w:rsidR="0021625D">
        <w:rPr>
          <w:rFonts w:ascii="Times New Roman" w:eastAsia="Times New Roman" w:hAnsi="Times New Roman" w:cs="Times New Roman"/>
          <w:sz w:val="24"/>
          <w:szCs w:val="24"/>
        </w:rPr>
        <w:t xml:space="preserve"> there is nothing to delegate with or to.</w:t>
      </w:r>
      <w:r w:rsidR="00261D84">
        <w:rPr>
          <w:rFonts w:ascii="Times New Roman" w:eastAsia="Times New Roman" w:hAnsi="Times New Roman" w:cs="Times New Roman"/>
          <w:sz w:val="24"/>
          <w:szCs w:val="24"/>
        </w:rPr>
        <w:t xml:space="preserve"> </w:t>
      </w:r>
    </w:p>
    <w:p w14:paraId="1B5C6366" w14:textId="1D05F688" w:rsidR="00E72460" w:rsidRPr="00012FB5" w:rsidRDefault="005665D4"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FE73D88" wp14:editId="7B4872EF">
            <wp:extent cx="5934075"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9075" cy="381963"/>
                    </a:xfrm>
                    <a:prstGeom prst="rect">
                      <a:avLst/>
                    </a:prstGeom>
                    <a:noFill/>
                    <a:ln>
                      <a:noFill/>
                    </a:ln>
                  </pic:spPr>
                </pic:pic>
              </a:graphicData>
            </a:graphic>
          </wp:inline>
        </w:drawing>
      </w:r>
    </w:p>
    <w:p w14:paraId="425E01B1" w14:textId="39274903" w:rsidR="00E72460" w:rsidRPr="00012FB5" w:rsidRDefault="00D86D68"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wizard selects a </w:t>
      </w:r>
      <w:r w:rsidR="00E72460" w:rsidRPr="00012FB5">
        <w:rPr>
          <w:rFonts w:ascii="Times New Roman" w:eastAsia="Times New Roman" w:hAnsi="Times New Roman" w:cs="Times New Roman"/>
          <w:b/>
          <w:color w:val="000000"/>
          <w:sz w:val="24"/>
          <w:szCs w:val="24"/>
        </w:rPr>
        <w:t>NetBIOS domain name</w:t>
      </w:r>
      <w:r w:rsidR="00E72460" w:rsidRPr="00012F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NetBIOS name is for </w:t>
      </w:r>
      <w:r w:rsidRPr="008232D7">
        <w:rPr>
          <w:rFonts w:ascii="Times New Roman" w:eastAsia="Times New Roman" w:hAnsi="Times New Roman" w:cs="Times New Roman"/>
          <w:noProof/>
          <w:color w:val="000000"/>
          <w:sz w:val="24"/>
          <w:szCs w:val="24"/>
        </w:rPr>
        <w:t>legacy</w:t>
      </w:r>
      <w:r>
        <w:rPr>
          <w:rFonts w:ascii="Times New Roman" w:eastAsia="Times New Roman" w:hAnsi="Times New Roman" w:cs="Times New Roman"/>
          <w:color w:val="000000"/>
          <w:sz w:val="24"/>
          <w:szCs w:val="24"/>
        </w:rPr>
        <w:t xml:space="preserve"> system</w:t>
      </w:r>
      <w:r w:rsidR="008232D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such as Windows 95, 98, NT 4.0. Some software will use NetBIOS names to find their way around the network. NetBIOS names </w:t>
      </w:r>
      <w:r w:rsidRPr="008232D7">
        <w:rPr>
          <w:rFonts w:ascii="Times New Roman" w:eastAsia="Times New Roman" w:hAnsi="Times New Roman" w:cs="Times New Roman"/>
          <w:noProof/>
          <w:color w:val="000000"/>
          <w:sz w:val="24"/>
          <w:szCs w:val="24"/>
        </w:rPr>
        <w:t>are restricted</w:t>
      </w:r>
      <w:r>
        <w:rPr>
          <w:rFonts w:ascii="Times New Roman" w:eastAsia="Times New Roman" w:hAnsi="Times New Roman" w:cs="Times New Roman"/>
          <w:color w:val="000000"/>
          <w:sz w:val="24"/>
          <w:szCs w:val="24"/>
        </w:rPr>
        <w:t xml:space="preserve"> to 15 characters. If you don’t like the NetBIOS name chosen by the wizard, you are free to change it. C</w:t>
      </w:r>
      <w:r w:rsidR="00E72460" w:rsidRPr="00012FB5">
        <w:rPr>
          <w:rFonts w:ascii="Times New Roman" w:eastAsia="Times New Roman" w:hAnsi="Times New Roman" w:cs="Times New Roman"/>
          <w:color w:val="000000"/>
          <w:sz w:val="24"/>
          <w:szCs w:val="24"/>
        </w:rPr>
        <w:t xml:space="preserve">lick </w:t>
      </w:r>
      <w:r w:rsidR="006579D5">
        <w:rPr>
          <w:rFonts w:ascii="Times New Roman" w:eastAsia="Times New Roman" w:hAnsi="Times New Roman" w:cs="Times New Roman"/>
          <w:noProof/>
          <w:color w:val="000000"/>
          <w:sz w:val="24"/>
          <w:szCs w:val="24"/>
        </w:rPr>
        <w:t>o</w:t>
      </w:r>
      <w:r w:rsidR="00E72460" w:rsidRPr="006579D5">
        <w:rPr>
          <w:rFonts w:ascii="Times New Roman" w:eastAsia="Times New Roman" w:hAnsi="Times New Roman" w:cs="Times New Roman"/>
          <w:noProof/>
          <w:color w:val="000000"/>
          <w:sz w:val="24"/>
          <w:szCs w:val="24"/>
        </w:rPr>
        <w:t>n</w:t>
      </w:r>
      <w:r w:rsidR="00E72460" w:rsidRPr="00012FB5">
        <w:rPr>
          <w:rFonts w:ascii="Times New Roman" w:eastAsia="Times New Roman" w:hAnsi="Times New Roman" w:cs="Times New Roman"/>
          <w:color w:val="000000"/>
          <w:sz w:val="24"/>
          <w:szCs w:val="24"/>
        </w:rPr>
        <w:t xml:space="preserve"> </w:t>
      </w:r>
      <w:r w:rsidR="00E72460" w:rsidRPr="00012FB5">
        <w:rPr>
          <w:rFonts w:ascii="Times New Roman" w:eastAsia="Times New Roman" w:hAnsi="Times New Roman" w:cs="Times New Roman"/>
          <w:b/>
          <w:color w:val="000000"/>
          <w:sz w:val="24"/>
          <w:szCs w:val="24"/>
        </w:rPr>
        <w:t>Next</w:t>
      </w:r>
      <w:r w:rsidR="00E72460" w:rsidRPr="00012FB5">
        <w:rPr>
          <w:rFonts w:ascii="Times New Roman" w:eastAsia="Times New Roman" w:hAnsi="Times New Roman" w:cs="Times New Roman"/>
          <w:color w:val="000000"/>
          <w:sz w:val="24"/>
          <w:szCs w:val="24"/>
        </w:rPr>
        <w:t>.</w:t>
      </w:r>
    </w:p>
    <w:p w14:paraId="4F1DAF3A" w14:textId="0A28C473"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sz w:val="24"/>
          <w:szCs w:val="24"/>
        </w:rPr>
        <w:lastRenderedPageBreak/>
        <w:t> </w:t>
      </w:r>
      <w:r w:rsidR="0021625D">
        <w:rPr>
          <w:rFonts w:ascii="Times New Roman" w:eastAsia="Times New Roman" w:hAnsi="Times New Roman" w:cs="Times New Roman"/>
          <w:noProof/>
          <w:sz w:val="24"/>
          <w:szCs w:val="24"/>
        </w:rPr>
        <w:drawing>
          <wp:inline distT="0" distB="0" distL="0" distR="0" wp14:anchorId="10C5A727" wp14:editId="66557B77">
            <wp:extent cx="4914563" cy="26821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3382" cy="2708747"/>
                    </a:xfrm>
                    <a:prstGeom prst="rect">
                      <a:avLst/>
                    </a:prstGeom>
                    <a:noFill/>
                    <a:ln>
                      <a:noFill/>
                    </a:ln>
                  </pic:spPr>
                </pic:pic>
              </a:graphicData>
            </a:graphic>
          </wp:inline>
        </w:drawing>
      </w:r>
    </w:p>
    <w:p w14:paraId="40D82DCB" w14:textId="3E107FE5" w:rsidR="00E72460" w:rsidRPr="00012FB5" w:rsidRDefault="00D86D68" w:rsidP="00E72460">
      <w:pPr>
        <w:tabs>
          <w:tab w:val="left" w:pos="81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Accept the default paths for </w:t>
      </w:r>
      <w:r w:rsidR="006579D5">
        <w:rPr>
          <w:rFonts w:ascii="Times New Roman" w:eastAsia="Times New Roman" w:hAnsi="Times New Roman" w:cs="Times New Roman"/>
          <w:color w:val="000000"/>
          <w:sz w:val="24"/>
          <w:szCs w:val="24"/>
        </w:rPr>
        <w:t>the</w:t>
      </w:r>
      <w:r w:rsidR="00E72460" w:rsidRPr="00012FB5">
        <w:rPr>
          <w:rFonts w:ascii="Times New Roman" w:eastAsia="Times New Roman" w:hAnsi="Times New Roman" w:cs="Times New Roman"/>
          <w:color w:val="000000"/>
          <w:sz w:val="24"/>
          <w:szCs w:val="24"/>
        </w:rPr>
        <w:t xml:space="preserve"> </w:t>
      </w:r>
      <w:r w:rsidR="00E72460" w:rsidRPr="006579D5">
        <w:rPr>
          <w:rFonts w:ascii="Times New Roman" w:eastAsia="Times New Roman" w:hAnsi="Times New Roman" w:cs="Times New Roman"/>
          <w:noProof/>
          <w:color w:val="000000"/>
          <w:sz w:val="24"/>
          <w:szCs w:val="24"/>
        </w:rPr>
        <w:t>database</w:t>
      </w:r>
      <w:r w:rsidR="00E72460" w:rsidRPr="00012FB5">
        <w:rPr>
          <w:rFonts w:ascii="Times New Roman" w:eastAsia="Times New Roman" w:hAnsi="Times New Roman" w:cs="Times New Roman"/>
          <w:color w:val="000000"/>
          <w:sz w:val="24"/>
          <w:szCs w:val="24"/>
        </w:rPr>
        <w:t>, log files</w:t>
      </w:r>
      <w:r w:rsidR="008232D7">
        <w:rPr>
          <w:rFonts w:ascii="Times New Roman" w:eastAsia="Times New Roman" w:hAnsi="Times New Roman" w:cs="Times New Roman"/>
          <w:color w:val="000000"/>
          <w:sz w:val="24"/>
          <w:szCs w:val="24"/>
        </w:rPr>
        <w:t>,</w:t>
      </w:r>
      <w:r w:rsidR="00E72460" w:rsidRPr="00012FB5">
        <w:rPr>
          <w:rFonts w:ascii="Times New Roman" w:eastAsia="Times New Roman" w:hAnsi="Times New Roman" w:cs="Times New Roman"/>
          <w:color w:val="000000"/>
          <w:sz w:val="24"/>
          <w:szCs w:val="24"/>
        </w:rPr>
        <w:t xml:space="preserve"> </w:t>
      </w:r>
      <w:r w:rsidR="00E72460" w:rsidRPr="008232D7">
        <w:rPr>
          <w:rFonts w:ascii="Times New Roman" w:eastAsia="Times New Roman" w:hAnsi="Times New Roman" w:cs="Times New Roman"/>
          <w:noProof/>
          <w:color w:val="000000"/>
          <w:sz w:val="24"/>
          <w:szCs w:val="24"/>
        </w:rPr>
        <w:t>and</w:t>
      </w:r>
      <w:r w:rsidR="00E72460" w:rsidRPr="00012FB5">
        <w:rPr>
          <w:rFonts w:ascii="Times New Roman" w:eastAsia="Times New Roman" w:hAnsi="Times New Roman" w:cs="Times New Roman"/>
          <w:color w:val="000000"/>
          <w:sz w:val="24"/>
          <w:szCs w:val="24"/>
        </w:rPr>
        <w:t xml:space="preserve"> SYSVOL folders.</w:t>
      </w:r>
    </w:p>
    <w:p w14:paraId="4061A9E6" w14:textId="09A02545"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sz w:val="24"/>
          <w:szCs w:val="24"/>
        </w:rPr>
        <w:t> </w:t>
      </w:r>
      <w:r w:rsidR="00D86D68">
        <w:rPr>
          <w:rFonts w:ascii="Times New Roman" w:eastAsia="Times New Roman" w:hAnsi="Times New Roman" w:cs="Times New Roman"/>
          <w:noProof/>
          <w:sz w:val="24"/>
          <w:szCs w:val="24"/>
        </w:rPr>
        <w:drawing>
          <wp:inline distT="0" distB="0" distL="0" distR="0" wp14:anchorId="72C2EFEC" wp14:editId="2D704C06">
            <wp:extent cx="5029063" cy="267571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2704" cy="2688297"/>
                    </a:xfrm>
                    <a:prstGeom prst="rect">
                      <a:avLst/>
                    </a:prstGeom>
                    <a:noFill/>
                    <a:ln>
                      <a:noFill/>
                    </a:ln>
                  </pic:spPr>
                </pic:pic>
              </a:graphicData>
            </a:graphic>
          </wp:inline>
        </w:drawing>
      </w:r>
    </w:p>
    <w:p w14:paraId="7DBFBEA2" w14:textId="0236D204"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color w:val="000000"/>
          <w:sz w:val="24"/>
          <w:szCs w:val="24"/>
        </w:rPr>
        <w:t xml:space="preserve">Review the summary and click </w:t>
      </w:r>
      <w:r w:rsidRPr="00012FB5">
        <w:rPr>
          <w:rFonts w:ascii="Times New Roman" w:eastAsia="Times New Roman" w:hAnsi="Times New Roman" w:cs="Times New Roman"/>
          <w:b/>
          <w:color w:val="000000"/>
          <w:sz w:val="24"/>
          <w:szCs w:val="24"/>
        </w:rPr>
        <w:t>Next</w:t>
      </w:r>
      <w:r w:rsidRPr="00012FB5">
        <w:rPr>
          <w:rFonts w:ascii="Times New Roman" w:eastAsia="Times New Roman" w:hAnsi="Times New Roman" w:cs="Times New Roman"/>
          <w:color w:val="000000"/>
          <w:sz w:val="24"/>
          <w:szCs w:val="24"/>
        </w:rPr>
        <w:t xml:space="preserve"> to promote the server to Domain Controller.</w:t>
      </w:r>
    </w:p>
    <w:p w14:paraId="0B9FD327" w14:textId="4847B48A"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sz w:val="24"/>
          <w:szCs w:val="24"/>
        </w:rPr>
        <w:lastRenderedPageBreak/>
        <w:t> </w:t>
      </w:r>
      <w:r w:rsidR="004002E6" w:rsidRPr="004002E6">
        <w:rPr>
          <w:rFonts w:ascii="Times New Roman" w:eastAsia="Times New Roman" w:hAnsi="Times New Roman" w:cs="Times New Roman"/>
          <w:noProof/>
          <w:sz w:val="24"/>
          <w:szCs w:val="24"/>
        </w:rPr>
        <w:drawing>
          <wp:inline distT="0" distB="0" distL="0" distR="0" wp14:anchorId="13E93E89" wp14:editId="610E8B2C">
            <wp:extent cx="4191000" cy="30693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47927" cy="3111061"/>
                    </a:xfrm>
                    <a:prstGeom prst="rect">
                      <a:avLst/>
                    </a:prstGeom>
                  </pic:spPr>
                </pic:pic>
              </a:graphicData>
            </a:graphic>
          </wp:inline>
        </w:drawing>
      </w:r>
    </w:p>
    <w:p w14:paraId="0D7429E1" w14:textId="0B8BFDE3"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color w:val="000000"/>
          <w:sz w:val="24"/>
          <w:szCs w:val="24"/>
        </w:rPr>
        <w:t xml:space="preserve">Once prerequisites </w:t>
      </w:r>
      <w:r w:rsidR="00981A31">
        <w:rPr>
          <w:rFonts w:ascii="Times New Roman" w:eastAsia="Times New Roman" w:hAnsi="Times New Roman" w:cs="Times New Roman"/>
          <w:color w:val="000000"/>
          <w:sz w:val="24"/>
          <w:szCs w:val="24"/>
        </w:rPr>
        <w:t xml:space="preserve">have </w:t>
      </w:r>
      <w:r w:rsidRPr="00012FB5">
        <w:rPr>
          <w:rFonts w:ascii="Times New Roman" w:eastAsia="Times New Roman" w:hAnsi="Times New Roman" w:cs="Times New Roman"/>
          <w:color w:val="000000"/>
          <w:sz w:val="24"/>
          <w:szCs w:val="24"/>
        </w:rPr>
        <w:t xml:space="preserve">passed successfully, click on </w:t>
      </w:r>
      <w:r w:rsidRPr="00012FB5">
        <w:rPr>
          <w:rFonts w:ascii="Times New Roman" w:eastAsia="Times New Roman" w:hAnsi="Times New Roman" w:cs="Times New Roman"/>
          <w:b/>
          <w:color w:val="000000"/>
          <w:sz w:val="24"/>
          <w:szCs w:val="24"/>
        </w:rPr>
        <w:t>Install</w:t>
      </w:r>
      <w:r w:rsidRPr="00012FB5">
        <w:rPr>
          <w:rFonts w:ascii="Times New Roman" w:eastAsia="Times New Roman" w:hAnsi="Times New Roman" w:cs="Times New Roman"/>
          <w:color w:val="000000"/>
          <w:sz w:val="24"/>
          <w:szCs w:val="24"/>
        </w:rPr>
        <w:t xml:space="preserve">. </w:t>
      </w:r>
      <w:r w:rsidR="00E11716">
        <w:rPr>
          <w:rFonts w:ascii="Times New Roman" w:eastAsia="Times New Roman" w:hAnsi="Times New Roman" w:cs="Times New Roman"/>
          <w:color w:val="000000"/>
          <w:sz w:val="24"/>
          <w:szCs w:val="24"/>
        </w:rPr>
        <w:t xml:space="preserve">The yellow notifications can </w:t>
      </w:r>
      <w:r w:rsidR="00E11716" w:rsidRPr="008232D7">
        <w:rPr>
          <w:rFonts w:ascii="Times New Roman" w:eastAsia="Times New Roman" w:hAnsi="Times New Roman" w:cs="Times New Roman"/>
          <w:noProof/>
          <w:color w:val="000000"/>
          <w:sz w:val="24"/>
          <w:szCs w:val="24"/>
        </w:rPr>
        <w:t>be ignored</w:t>
      </w:r>
      <w:r w:rsidR="00E11716">
        <w:rPr>
          <w:rFonts w:ascii="Times New Roman" w:eastAsia="Times New Roman" w:hAnsi="Times New Roman" w:cs="Times New Roman"/>
          <w:color w:val="000000"/>
          <w:sz w:val="24"/>
          <w:szCs w:val="24"/>
        </w:rPr>
        <w:t xml:space="preserve"> as these are the default warnings about backward compatibility with legacy operating </w:t>
      </w:r>
      <w:r w:rsidR="004D1776">
        <w:rPr>
          <w:rFonts w:ascii="Times New Roman" w:eastAsia="Times New Roman" w:hAnsi="Times New Roman" w:cs="Times New Roman"/>
          <w:color w:val="000000"/>
          <w:sz w:val="24"/>
          <w:szCs w:val="24"/>
        </w:rPr>
        <w:t xml:space="preserve">systems. These default notifications have been seen going back as far as Server 2003. The only check you need to concern yourself with is the final green check at the end. </w:t>
      </w:r>
      <w:r w:rsidR="00E11716">
        <w:rPr>
          <w:rFonts w:ascii="Times New Roman" w:eastAsia="Times New Roman" w:hAnsi="Times New Roman" w:cs="Times New Roman"/>
          <w:color w:val="000000"/>
          <w:sz w:val="24"/>
          <w:szCs w:val="24"/>
        </w:rPr>
        <w:t xml:space="preserve">  </w:t>
      </w:r>
    </w:p>
    <w:p w14:paraId="3C7764BF" w14:textId="77777777" w:rsidR="00E72460" w:rsidRPr="00012FB5" w:rsidRDefault="00E72460" w:rsidP="00E72460">
      <w:pPr>
        <w:tabs>
          <w:tab w:val="left" w:pos="810"/>
        </w:tabs>
        <w:spacing w:line="240" w:lineRule="auto"/>
        <w:rPr>
          <w:rFonts w:ascii="Times New Roman" w:eastAsia="Times New Roman" w:hAnsi="Times New Roman" w:cs="Times New Roman"/>
          <w:sz w:val="24"/>
          <w:szCs w:val="24"/>
        </w:rPr>
      </w:pPr>
      <w:r w:rsidRPr="00012FB5">
        <w:rPr>
          <w:rFonts w:ascii="Times New Roman" w:eastAsia="Times New Roman" w:hAnsi="Times New Roman" w:cs="Times New Roman"/>
          <w:sz w:val="24"/>
          <w:szCs w:val="24"/>
        </w:rPr>
        <w:t> </w:t>
      </w:r>
      <w:r w:rsidRPr="00016EDD">
        <w:rPr>
          <w:rFonts w:ascii="Times New Roman" w:eastAsia="Times New Roman" w:hAnsi="Times New Roman" w:cs="Times New Roman"/>
          <w:noProof/>
          <w:sz w:val="24"/>
          <w:szCs w:val="24"/>
        </w:rPr>
        <w:drawing>
          <wp:inline distT="0" distB="0" distL="0" distR="0" wp14:anchorId="38274170" wp14:editId="730597BB">
            <wp:extent cx="4273350"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7184" cy="3148936"/>
                    </a:xfrm>
                    <a:prstGeom prst="rect">
                      <a:avLst/>
                    </a:prstGeom>
                  </pic:spPr>
                </pic:pic>
              </a:graphicData>
            </a:graphic>
          </wp:inline>
        </w:drawing>
      </w:r>
    </w:p>
    <w:p w14:paraId="4B60BC37" w14:textId="2E039C9D" w:rsidR="00E72460" w:rsidRDefault="006579D5"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t>The s</w:t>
      </w:r>
      <w:r w:rsidR="00E72460" w:rsidRPr="006579D5">
        <w:rPr>
          <w:rFonts w:ascii="Times New Roman" w:eastAsia="Times New Roman" w:hAnsi="Times New Roman" w:cs="Times New Roman"/>
          <w:noProof/>
          <w:color w:val="000000"/>
          <w:sz w:val="24"/>
          <w:szCs w:val="24"/>
        </w:rPr>
        <w:t>ystem</w:t>
      </w:r>
      <w:r w:rsidR="00E72460" w:rsidRPr="00012FB5">
        <w:rPr>
          <w:rFonts w:ascii="Times New Roman" w:eastAsia="Times New Roman" w:hAnsi="Times New Roman" w:cs="Times New Roman"/>
          <w:color w:val="000000"/>
          <w:sz w:val="24"/>
          <w:szCs w:val="24"/>
        </w:rPr>
        <w:t xml:space="preserve"> </w:t>
      </w:r>
      <w:r w:rsidR="004002E6">
        <w:rPr>
          <w:rFonts w:ascii="Times New Roman" w:eastAsia="Times New Roman" w:hAnsi="Times New Roman" w:cs="Times New Roman"/>
          <w:color w:val="000000"/>
          <w:sz w:val="24"/>
          <w:szCs w:val="24"/>
        </w:rPr>
        <w:t>will</w:t>
      </w:r>
      <w:r w:rsidR="00E72460" w:rsidRPr="00012FB5">
        <w:rPr>
          <w:rFonts w:ascii="Times New Roman" w:eastAsia="Times New Roman" w:hAnsi="Times New Roman" w:cs="Times New Roman"/>
          <w:color w:val="000000"/>
          <w:sz w:val="24"/>
          <w:szCs w:val="24"/>
        </w:rPr>
        <w:t xml:space="preserve"> restart once installation </w:t>
      </w:r>
      <w:r w:rsidR="00E72460" w:rsidRPr="008232D7">
        <w:rPr>
          <w:rFonts w:ascii="Times New Roman" w:eastAsia="Times New Roman" w:hAnsi="Times New Roman" w:cs="Times New Roman"/>
          <w:noProof/>
          <w:color w:val="000000"/>
          <w:sz w:val="24"/>
          <w:szCs w:val="24"/>
        </w:rPr>
        <w:t>is completed</w:t>
      </w:r>
      <w:r w:rsidR="00E72460" w:rsidRPr="00012FB5">
        <w:rPr>
          <w:rFonts w:ascii="Times New Roman" w:eastAsia="Times New Roman" w:hAnsi="Times New Roman" w:cs="Times New Roman"/>
          <w:color w:val="000000"/>
          <w:sz w:val="24"/>
          <w:szCs w:val="24"/>
        </w:rPr>
        <w:t xml:space="preserve">. </w:t>
      </w:r>
      <w:r w:rsidR="00E72460">
        <w:rPr>
          <w:rFonts w:ascii="Times New Roman" w:eastAsia="Times New Roman" w:hAnsi="Times New Roman" w:cs="Times New Roman"/>
          <w:color w:val="000000"/>
          <w:sz w:val="24"/>
          <w:szCs w:val="24"/>
        </w:rPr>
        <w:t xml:space="preserve">Be patient! When the machine restarts and comes back up, you will have an Active Directory Domain controller. </w:t>
      </w:r>
    </w:p>
    <w:p w14:paraId="61896FB4" w14:textId="190DAC43" w:rsidR="00E72460" w:rsidRDefault="008467F8"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ce the machine comes back up</w:t>
      </w:r>
      <w:r w:rsidR="008232D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8232D7">
        <w:rPr>
          <w:rFonts w:ascii="Times New Roman" w:eastAsia="Times New Roman" w:hAnsi="Times New Roman" w:cs="Times New Roman"/>
          <w:noProof/>
          <w:color w:val="000000"/>
          <w:sz w:val="24"/>
          <w:szCs w:val="24"/>
        </w:rPr>
        <w:t>and</w:t>
      </w:r>
      <w:r>
        <w:rPr>
          <w:rFonts w:ascii="Times New Roman" w:eastAsia="Times New Roman" w:hAnsi="Times New Roman" w:cs="Times New Roman"/>
          <w:color w:val="000000"/>
          <w:sz w:val="24"/>
          <w:szCs w:val="24"/>
        </w:rPr>
        <w:t xml:space="preserve"> </w:t>
      </w:r>
      <w:r w:rsidR="008232D7" w:rsidRPr="008232D7">
        <w:rPr>
          <w:rFonts w:ascii="Times New Roman" w:eastAsia="Times New Roman" w:hAnsi="Times New Roman" w:cs="Times New Roman"/>
          <w:noProof/>
          <w:color w:val="000000"/>
          <w:sz w:val="24"/>
          <w:szCs w:val="24"/>
        </w:rPr>
        <w:t>S</w:t>
      </w:r>
      <w:r w:rsidRPr="008232D7">
        <w:rPr>
          <w:rFonts w:ascii="Times New Roman" w:eastAsia="Times New Roman" w:hAnsi="Times New Roman" w:cs="Times New Roman"/>
          <w:noProof/>
          <w:color w:val="000000"/>
          <w:sz w:val="24"/>
          <w:szCs w:val="24"/>
        </w:rPr>
        <w:t>erver</w:t>
      </w:r>
      <w:r>
        <w:rPr>
          <w:rFonts w:ascii="Times New Roman" w:eastAsia="Times New Roman" w:hAnsi="Times New Roman" w:cs="Times New Roman"/>
          <w:color w:val="000000"/>
          <w:sz w:val="24"/>
          <w:szCs w:val="24"/>
        </w:rPr>
        <w:t xml:space="preserve"> </w:t>
      </w:r>
      <w:r w:rsidR="008232D7">
        <w:rPr>
          <w:rFonts w:ascii="Times New Roman" w:eastAsia="Times New Roman" w:hAnsi="Times New Roman" w:cs="Times New Roman"/>
          <w:color w:val="000000"/>
          <w:sz w:val="24"/>
          <w:szCs w:val="24"/>
        </w:rPr>
        <w:t>M</w:t>
      </w:r>
      <w:r>
        <w:rPr>
          <w:rFonts w:ascii="Times New Roman" w:eastAsia="Times New Roman" w:hAnsi="Times New Roman" w:cs="Times New Roman"/>
          <w:color w:val="000000"/>
          <w:sz w:val="24"/>
          <w:szCs w:val="24"/>
        </w:rPr>
        <w:t xml:space="preserve">anager has loaded and refreshed, under the Dashboard you can see the </w:t>
      </w:r>
      <w:r w:rsidRPr="008232D7">
        <w:rPr>
          <w:rFonts w:ascii="Times New Roman" w:eastAsia="Times New Roman" w:hAnsi="Times New Roman" w:cs="Times New Roman"/>
          <w:noProof/>
          <w:color w:val="000000"/>
          <w:sz w:val="24"/>
          <w:szCs w:val="24"/>
        </w:rPr>
        <w:t>ro</w:t>
      </w:r>
      <w:r w:rsidR="007329A8" w:rsidRPr="008232D7">
        <w:rPr>
          <w:rFonts w:ascii="Times New Roman" w:eastAsia="Times New Roman" w:hAnsi="Times New Roman" w:cs="Times New Roman"/>
          <w:noProof/>
          <w:color w:val="000000"/>
          <w:sz w:val="24"/>
          <w:szCs w:val="24"/>
        </w:rPr>
        <w:t>l</w:t>
      </w:r>
      <w:r w:rsidR="008232D7">
        <w:rPr>
          <w:rFonts w:ascii="Times New Roman" w:eastAsia="Times New Roman" w:hAnsi="Times New Roman" w:cs="Times New Roman"/>
          <w:noProof/>
          <w:color w:val="000000"/>
          <w:sz w:val="24"/>
          <w:szCs w:val="24"/>
        </w:rPr>
        <w:t>e</w:t>
      </w:r>
      <w:r w:rsidR="007329A8" w:rsidRPr="008232D7">
        <w:rPr>
          <w:rFonts w:ascii="Times New Roman" w:eastAsia="Times New Roman" w:hAnsi="Times New Roman" w:cs="Times New Roman"/>
          <w:noProof/>
          <w:color w:val="000000"/>
          <w:sz w:val="24"/>
          <w:szCs w:val="24"/>
        </w:rPr>
        <w:t>s</w:t>
      </w:r>
      <w:r w:rsidR="007329A8">
        <w:rPr>
          <w:rFonts w:ascii="Times New Roman" w:eastAsia="Times New Roman" w:hAnsi="Times New Roman" w:cs="Times New Roman"/>
          <w:color w:val="000000"/>
          <w:sz w:val="24"/>
          <w:szCs w:val="24"/>
        </w:rPr>
        <w:t xml:space="preserve"> installed. </w:t>
      </w:r>
    </w:p>
    <w:p w14:paraId="3FD8B0CE" w14:textId="5B9C0142" w:rsidR="007329A8" w:rsidRDefault="007329A8"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2F04C3AD" wp14:editId="56BFE504">
            <wp:extent cx="5086350" cy="23149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1280" cy="2321736"/>
                    </a:xfrm>
                    <a:prstGeom prst="rect">
                      <a:avLst/>
                    </a:prstGeom>
                    <a:noFill/>
                    <a:ln>
                      <a:noFill/>
                    </a:ln>
                  </pic:spPr>
                </pic:pic>
              </a:graphicData>
            </a:graphic>
          </wp:inline>
        </w:drawing>
      </w:r>
    </w:p>
    <w:p w14:paraId="0AE93319" w14:textId="71D17E39" w:rsidR="004002E6" w:rsidRPr="004002E6" w:rsidRDefault="004002E6" w:rsidP="00E72460">
      <w:pPr>
        <w:tabs>
          <w:tab w:val="left" w:pos="810"/>
        </w:tabs>
        <w:spacing w:line="240" w:lineRule="auto"/>
        <w:rPr>
          <w:rFonts w:ascii="Times New Roman" w:eastAsia="Times New Roman" w:hAnsi="Times New Roman" w:cs="Times New Roman"/>
          <w:b/>
          <w:color w:val="000000"/>
          <w:sz w:val="24"/>
          <w:szCs w:val="24"/>
        </w:rPr>
      </w:pPr>
      <w:r w:rsidRPr="004002E6">
        <w:rPr>
          <w:rFonts w:ascii="Times New Roman" w:eastAsia="Times New Roman" w:hAnsi="Times New Roman" w:cs="Times New Roman"/>
          <w:b/>
          <w:color w:val="000000"/>
          <w:sz w:val="24"/>
          <w:szCs w:val="24"/>
        </w:rPr>
        <w:t>Summary –</w:t>
      </w:r>
    </w:p>
    <w:p w14:paraId="423FD118" w14:textId="7DB306A8" w:rsidR="004002E6" w:rsidRDefault="004002E6" w:rsidP="00E72460">
      <w:pPr>
        <w:tabs>
          <w:tab w:val="left" w:pos="810"/>
        </w:tabs>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lab, you learned how to properly promote a server to a domain controller using </w:t>
      </w:r>
      <w:r w:rsidRPr="000A618B">
        <w:rPr>
          <w:rFonts w:ascii="Times New Roman" w:eastAsia="Times New Roman" w:hAnsi="Times New Roman" w:cs="Times New Roman"/>
          <w:b/>
          <w:color w:val="000000"/>
          <w:sz w:val="24"/>
          <w:szCs w:val="24"/>
        </w:rPr>
        <w:t>Server Manager</w:t>
      </w:r>
      <w:r>
        <w:rPr>
          <w:rFonts w:ascii="Times New Roman" w:eastAsia="Times New Roman" w:hAnsi="Times New Roman" w:cs="Times New Roman"/>
          <w:color w:val="000000"/>
          <w:sz w:val="24"/>
          <w:szCs w:val="24"/>
        </w:rPr>
        <w:t xml:space="preserve">. In part II of the Server 2012 course series, students </w:t>
      </w:r>
      <w:r w:rsidRPr="008232D7">
        <w:rPr>
          <w:rFonts w:ascii="Times New Roman" w:eastAsia="Times New Roman" w:hAnsi="Times New Roman" w:cs="Times New Roman"/>
          <w:noProof/>
          <w:color w:val="000000"/>
          <w:sz w:val="24"/>
          <w:szCs w:val="24"/>
        </w:rPr>
        <w:t>are given</w:t>
      </w:r>
      <w:r>
        <w:rPr>
          <w:rFonts w:ascii="Times New Roman" w:eastAsia="Times New Roman" w:hAnsi="Times New Roman" w:cs="Times New Roman"/>
          <w:color w:val="000000"/>
          <w:sz w:val="24"/>
          <w:szCs w:val="24"/>
        </w:rPr>
        <w:t xml:space="preserve"> the opportunity to use PowerShell to promote a Windows server to a domain controller</w:t>
      </w:r>
      <w:r w:rsidR="0016378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sectPr w:rsidR="004002E6" w:rsidSect="00F701CA">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6E5B0" w14:textId="77777777" w:rsidR="00A55BF4" w:rsidRDefault="00A55BF4" w:rsidP="00043528">
      <w:pPr>
        <w:spacing w:after="0" w:line="240" w:lineRule="auto"/>
      </w:pPr>
      <w:r>
        <w:separator/>
      </w:r>
    </w:p>
  </w:endnote>
  <w:endnote w:type="continuationSeparator" w:id="0">
    <w:p w14:paraId="43B8A15E" w14:textId="77777777" w:rsidR="00A55BF4" w:rsidRDefault="00A55BF4" w:rsidP="00043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1223736"/>
      <w:docPartObj>
        <w:docPartGallery w:val="Page Numbers (Bottom of Page)"/>
        <w:docPartUnique/>
      </w:docPartObj>
    </w:sdtPr>
    <w:sdtEndPr>
      <w:rPr>
        <w:noProof/>
      </w:rPr>
    </w:sdtEndPr>
    <w:sdtContent>
      <w:p w14:paraId="6BC53AA4" w14:textId="77777777" w:rsidR="00043528" w:rsidRDefault="00043528">
        <w:pPr>
          <w:pStyle w:val="Footer"/>
          <w:jc w:val="right"/>
        </w:pPr>
        <w:r>
          <w:fldChar w:fldCharType="begin"/>
        </w:r>
        <w:r>
          <w:instrText xml:space="preserve"> PAGE   \* MERGEFORMAT </w:instrText>
        </w:r>
        <w:r>
          <w:fldChar w:fldCharType="separate"/>
        </w:r>
        <w:r w:rsidR="001A1E9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ADAC1" w14:textId="77777777" w:rsidR="00A55BF4" w:rsidRDefault="00A55BF4" w:rsidP="00043528">
      <w:pPr>
        <w:spacing w:after="0" w:line="240" w:lineRule="auto"/>
      </w:pPr>
      <w:r>
        <w:separator/>
      </w:r>
    </w:p>
  </w:footnote>
  <w:footnote w:type="continuationSeparator" w:id="0">
    <w:p w14:paraId="7F25D1AB" w14:textId="77777777" w:rsidR="00A55BF4" w:rsidRDefault="00A55BF4" w:rsidP="000435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C7690"/>
    <w:multiLevelType w:val="multilevel"/>
    <w:tmpl w:val="99585A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F66DE"/>
    <w:multiLevelType w:val="multilevel"/>
    <w:tmpl w:val="1AD2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A5DF9"/>
    <w:multiLevelType w:val="multilevel"/>
    <w:tmpl w:val="3BCEC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6C209D"/>
    <w:multiLevelType w:val="multilevel"/>
    <w:tmpl w:val="B6AA1D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CE769D"/>
    <w:multiLevelType w:val="multilevel"/>
    <w:tmpl w:val="909A10D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423694"/>
    <w:multiLevelType w:val="multilevel"/>
    <w:tmpl w:val="2F0E99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CD1A37"/>
    <w:multiLevelType w:val="multilevel"/>
    <w:tmpl w:val="BDFCEC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A96A4C"/>
    <w:multiLevelType w:val="multilevel"/>
    <w:tmpl w:val="70BA2D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361175"/>
    <w:multiLevelType w:val="multilevel"/>
    <w:tmpl w:val="BE30E7A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6"/>
  </w:num>
  <w:num w:numId="4">
    <w:abstractNumId w:val="3"/>
  </w:num>
  <w:num w:numId="5">
    <w:abstractNumId w:val="0"/>
  </w:num>
  <w:num w:numId="6">
    <w:abstractNumId w:val="4"/>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xNbIwtTQ3NTY3NrNU0lEKTi0uzszPAymwrAUAWfYoQSwAAAA="/>
    <w:docVar w:name="dgnword-docGUID" w:val="{31597665-7C1A-4C38-BEA5-3E197DF0E23D}"/>
    <w:docVar w:name="dgnword-eventsink" w:val="607326312"/>
  </w:docVars>
  <w:rsids>
    <w:rsidRoot w:val="006E3DE9"/>
    <w:rsid w:val="000010E7"/>
    <w:rsid w:val="00001319"/>
    <w:rsid w:val="00002172"/>
    <w:rsid w:val="00002254"/>
    <w:rsid w:val="000022A1"/>
    <w:rsid w:val="000023CE"/>
    <w:rsid w:val="000029FC"/>
    <w:rsid w:val="00003A16"/>
    <w:rsid w:val="0000587E"/>
    <w:rsid w:val="00007B73"/>
    <w:rsid w:val="0001097B"/>
    <w:rsid w:val="000129BE"/>
    <w:rsid w:val="00012FB5"/>
    <w:rsid w:val="000138F4"/>
    <w:rsid w:val="00014B3A"/>
    <w:rsid w:val="00015195"/>
    <w:rsid w:val="00015FEA"/>
    <w:rsid w:val="00016EDD"/>
    <w:rsid w:val="00020594"/>
    <w:rsid w:val="00023B96"/>
    <w:rsid w:val="00023F6D"/>
    <w:rsid w:val="00024BDF"/>
    <w:rsid w:val="00024DE6"/>
    <w:rsid w:val="00025B02"/>
    <w:rsid w:val="00025B5C"/>
    <w:rsid w:val="00027A48"/>
    <w:rsid w:val="00030264"/>
    <w:rsid w:val="000305C6"/>
    <w:rsid w:val="000323A9"/>
    <w:rsid w:val="000326A7"/>
    <w:rsid w:val="00033FB4"/>
    <w:rsid w:val="00034AFD"/>
    <w:rsid w:val="00035C2B"/>
    <w:rsid w:val="000368C9"/>
    <w:rsid w:val="00037521"/>
    <w:rsid w:val="0003771A"/>
    <w:rsid w:val="000400BD"/>
    <w:rsid w:val="000420A8"/>
    <w:rsid w:val="00043528"/>
    <w:rsid w:val="0004394B"/>
    <w:rsid w:val="000439D3"/>
    <w:rsid w:val="0004505E"/>
    <w:rsid w:val="00045BDD"/>
    <w:rsid w:val="0004635E"/>
    <w:rsid w:val="0004674D"/>
    <w:rsid w:val="00046B5B"/>
    <w:rsid w:val="0004754B"/>
    <w:rsid w:val="000502E0"/>
    <w:rsid w:val="000503C2"/>
    <w:rsid w:val="00056514"/>
    <w:rsid w:val="0006032D"/>
    <w:rsid w:val="00060618"/>
    <w:rsid w:val="00063FE7"/>
    <w:rsid w:val="000665B2"/>
    <w:rsid w:val="00066CD8"/>
    <w:rsid w:val="00070F4E"/>
    <w:rsid w:val="000713F6"/>
    <w:rsid w:val="00072AF9"/>
    <w:rsid w:val="00072C4B"/>
    <w:rsid w:val="00074117"/>
    <w:rsid w:val="00075826"/>
    <w:rsid w:val="00076F06"/>
    <w:rsid w:val="000775C8"/>
    <w:rsid w:val="0007798F"/>
    <w:rsid w:val="00080383"/>
    <w:rsid w:val="00080BBE"/>
    <w:rsid w:val="00083F2A"/>
    <w:rsid w:val="00085DE2"/>
    <w:rsid w:val="00086A99"/>
    <w:rsid w:val="0008737C"/>
    <w:rsid w:val="000875C3"/>
    <w:rsid w:val="00091561"/>
    <w:rsid w:val="000916FF"/>
    <w:rsid w:val="00093628"/>
    <w:rsid w:val="000949BB"/>
    <w:rsid w:val="00094E0B"/>
    <w:rsid w:val="0009791B"/>
    <w:rsid w:val="000A20AD"/>
    <w:rsid w:val="000A5F04"/>
    <w:rsid w:val="000A618B"/>
    <w:rsid w:val="000A7452"/>
    <w:rsid w:val="000B3744"/>
    <w:rsid w:val="000B49D6"/>
    <w:rsid w:val="000B4B53"/>
    <w:rsid w:val="000B5146"/>
    <w:rsid w:val="000B5A66"/>
    <w:rsid w:val="000B5AA0"/>
    <w:rsid w:val="000B5DB3"/>
    <w:rsid w:val="000C0FA1"/>
    <w:rsid w:val="000C194B"/>
    <w:rsid w:val="000C3BEE"/>
    <w:rsid w:val="000C4C8D"/>
    <w:rsid w:val="000C7E6F"/>
    <w:rsid w:val="000D09D6"/>
    <w:rsid w:val="000D126A"/>
    <w:rsid w:val="000D31CE"/>
    <w:rsid w:val="000D31EE"/>
    <w:rsid w:val="000D3DA1"/>
    <w:rsid w:val="000D43CB"/>
    <w:rsid w:val="000D4630"/>
    <w:rsid w:val="000D53CA"/>
    <w:rsid w:val="000D5881"/>
    <w:rsid w:val="000E09C1"/>
    <w:rsid w:val="000E12F2"/>
    <w:rsid w:val="000E1E72"/>
    <w:rsid w:val="000E2F58"/>
    <w:rsid w:val="000E303D"/>
    <w:rsid w:val="000E70C5"/>
    <w:rsid w:val="000E78DE"/>
    <w:rsid w:val="000E7946"/>
    <w:rsid w:val="000F0094"/>
    <w:rsid w:val="000F1D20"/>
    <w:rsid w:val="000F2580"/>
    <w:rsid w:val="000F2A35"/>
    <w:rsid w:val="000F3262"/>
    <w:rsid w:val="000F3630"/>
    <w:rsid w:val="000F6436"/>
    <w:rsid w:val="000F6C07"/>
    <w:rsid w:val="000F7E5E"/>
    <w:rsid w:val="00103081"/>
    <w:rsid w:val="00103648"/>
    <w:rsid w:val="00103C93"/>
    <w:rsid w:val="0010453B"/>
    <w:rsid w:val="00104D22"/>
    <w:rsid w:val="00106189"/>
    <w:rsid w:val="001106D3"/>
    <w:rsid w:val="00110A75"/>
    <w:rsid w:val="00110C73"/>
    <w:rsid w:val="00114433"/>
    <w:rsid w:val="00115F0B"/>
    <w:rsid w:val="00116079"/>
    <w:rsid w:val="00116D92"/>
    <w:rsid w:val="00117E3D"/>
    <w:rsid w:val="001205ED"/>
    <w:rsid w:val="00123107"/>
    <w:rsid w:val="001236D1"/>
    <w:rsid w:val="001265C4"/>
    <w:rsid w:val="001274D4"/>
    <w:rsid w:val="001312B0"/>
    <w:rsid w:val="00131E0A"/>
    <w:rsid w:val="001334AD"/>
    <w:rsid w:val="001338BB"/>
    <w:rsid w:val="00134D3C"/>
    <w:rsid w:val="001366D3"/>
    <w:rsid w:val="00136D3A"/>
    <w:rsid w:val="0013776B"/>
    <w:rsid w:val="00141683"/>
    <w:rsid w:val="00143369"/>
    <w:rsid w:val="001436EB"/>
    <w:rsid w:val="00145343"/>
    <w:rsid w:val="00146324"/>
    <w:rsid w:val="0015182E"/>
    <w:rsid w:val="00152321"/>
    <w:rsid w:val="00154ED0"/>
    <w:rsid w:val="00155D72"/>
    <w:rsid w:val="00156AAE"/>
    <w:rsid w:val="00157422"/>
    <w:rsid w:val="00157FB3"/>
    <w:rsid w:val="00161080"/>
    <w:rsid w:val="001611F0"/>
    <w:rsid w:val="0016378F"/>
    <w:rsid w:val="00163BFF"/>
    <w:rsid w:val="001644E9"/>
    <w:rsid w:val="001658CF"/>
    <w:rsid w:val="00166945"/>
    <w:rsid w:val="00167762"/>
    <w:rsid w:val="001739B2"/>
    <w:rsid w:val="00175034"/>
    <w:rsid w:val="00175110"/>
    <w:rsid w:val="00176040"/>
    <w:rsid w:val="001764B6"/>
    <w:rsid w:val="00177261"/>
    <w:rsid w:val="0018031C"/>
    <w:rsid w:val="00180899"/>
    <w:rsid w:val="0018239C"/>
    <w:rsid w:val="00184218"/>
    <w:rsid w:val="00185130"/>
    <w:rsid w:val="00186E4D"/>
    <w:rsid w:val="00186EBB"/>
    <w:rsid w:val="0019175A"/>
    <w:rsid w:val="00193539"/>
    <w:rsid w:val="00194302"/>
    <w:rsid w:val="00194A27"/>
    <w:rsid w:val="00194B02"/>
    <w:rsid w:val="001964A8"/>
    <w:rsid w:val="001A0145"/>
    <w:rsid w:val="001A05AD"/>
    <w:rsid w:val="001A1E9E"/>
    <w:rsid w:val="001A3C69"/>
    <w:rsid w:val="001A42F8"/>
    <w:rsid w:val="001A65D4"/>
    <w:rsid w:val="001A76EC"/>
    <w:rsid w:val="001A7FF2"/>
    <w:rsid w:val="001B1614"/>
    <w:rsid w:val="001B1C2C"/>
    <w:rsid w:val="001B1D14"/>
    <w:rsid w:val="001B2700"/>
    <w:rsid w:val="001B4817"/>
    <w:rsid w:val="001B516B"/>
    <w:rsid w:val="001B62FD"/>
    <w:rsid w:val="001B69AF"/>
    <w:rsid w:val="001C0884"/>
    <w:rsid w:val="001C19EE"/>
    <w:rsid w:val="001C2159"/>
    <w:rsid w:val="001C31ED"/>
    <w:rsid w:val="001C4217"/>
    <w:rsid w:val="001C4D6B"/>
    <w:rsid w:val="001C5306"/>
    <w:rsid w:val="001C686C"/>
    <w:rsid w:val="001C783E"/>
    <w:rsid w:val="001D1158"/>
    <w:rsid w:val="001D1165"/>
    <w:rsid w:val="001D37C4"/>
    <w:rsid w:val="001D42A5"/>
    <w:rsid w:val="001D4459"/>
    <w:rsid w:val="001D4DFB"/>
    <w:rsid w:val="001D743E"/>
    <w:rsid w:val="001E5F11"/>
    <w:rsid w:val="001E7E8B"/>
    <w:rsid w:val="001F2B4B"/>
    <w:rsid w:val="001F64D4"/>
    <w:rsid w:val="001F69F0"/>
    <w:rsid w:val="001F6D24"/>
    <w:rsid w:val="002007A7"/>
    <w:rsid w:val="002014A5"/>
    <w:rsid w:val="00204C78"/>
    <w:rsid w:val="002064AF"/>
    <w:rsid w:val="0020727D"/>
    <w:rsid w:val="00207A29"/>
    <w:rsid w:val="002106CB"/>
    <w:rsid w:val="00211230"/>
    <w:rsid w:val="0021128D"/>
    <w:rsid w:val="002113F0"/>
    <w:rsid w:val="0021269B"/>
    <w:rsid w:val="0021323E"/>
    <w:rsid w:val="00213E91"/>
    <w:rsid w:val="00214303"/>
    <w:rsid w:val="0021625D"/>
    <w:rsid w:val="002175E6"/>
    <w:rsid w:val="00217BFE"/>
    <w:rsid w:val="00217E42"/>
    <w:rsid w:val="002211DA"/>
    <w:rsid w:val="00222E9C"/>
    <w:rsid w:val="0022372A"/>
    <w:rsid w:val="00225465"/>
    <w:rsid w:val="00227BA1"/>
    <w:rsid w:val="002326B9"/>
    <w:rsid w:val="002337BE"/>
    <w:rsid w:val="00233D02"/>
    <w:rsid w:val="002357C6"/>
    <w:rsid w:val="00237FCB"/>
    <w:rsid w:val="00240694"/>
    <w:rsid w:val="00241183"/>
    <w:rsid w:val="00241EFE"/>
    <w:rsid w:val="00244A7F"/>
    <w:rsid w:val="00246BC7"/>
    <w:rsid w:val="00247654"/>
    <w:rsid w:val="00250076"/>
    <w:rsid w:val="002528F8"/>
    <w:rsid w:val="002533A9"/>
    <w:rsid w:val="00256FFE"/>
    <w:rsid w:val="00257076"/>
    <w:rsid w:val="0025771D"/>
    <w:rsid w:val="00260246"/>
    <w:rsid w:val="002606D5"/>
    <w:rsid w:val="002612A7"/>
    <w:rsid w:val="00261D84"/>
    <w:rsid w:val="002641EB"/>
    <w:rsid w:val="002662FE"/>
    <w:rsid w:val="0026697E"/>
    <w:rsid w:val="00267339"/>
    <w:rsid w:val="002710A7"/>
    <w:rsid w:val="002712F9"/>
    <w:rsid w:val="00272DF7"/>
    <w:rsid w:val="00273CAE"/>
    <w:rsid w:val="00273D0F"/>
    <w:rsid w:val="00274816"/>
    <w:rsid w:val="002778AB"/>
    <w:rsid w:val="00277FBB"/>
    <w:rsid w:val="002805F7"/>
    <w:rsid w:val="00286516"/>
    <w:rsid w:val="00286F87"/>
    <w:rsid w:val="00287E12"/>
    <w:rsid w:val="0029468A"/>
    <w:rsid w:val="00294761"/>
    <w:rsid w:val="002A3054"/>
    <w:rsid w:val="002A3065"/>
    <w:rsid w:val="002A3AB6"/>
    <w:rsid w:val="002A3C87"/>
    <w:rsid w:val="002A7229"/>
    <w:rsid w:val="002A7FC3"/>
    <w:rsid w:val="002B0632"/>
    <w:rsid w:val="002B0C28"/>
    <w:rsid w:val="002B1CEA"/>
    <w:rsid w:val="002B1EED"/>
    <w:rsid w:val="002B2382"/>
    <w:rsid w:val="002B49A8"/>
    <w:rsid w:val="002B6CD9"/>
    <w:rsid w:val="002C0F8A"/>
    <w:rsid w:val="002C1F82"/>
    <w:rsid w:val="002C507D"/>
    <w:rsid w:val="002C5453"/>
    <w:rsid w:val="002C620E"/>
    <w:rsid w:val="002D042C"/>
    <w:rsid w:val="002D4AFE"/>
    <w:rsid w:val="002E0B0C"/>
    <w:rsid w:val="002E19C8"/>
    <w:rsid w:val="002E509E"/>
    <w:rsid w:val="002E5E8A"/>
    <w:rsid w:val="002E77A1"/>
    <w:rsid w:val="002E7EA7"/>
    <w:rsid w:val="002F184A"/>
    <w:rsid w:val="002F20F1"/>
    <w:rsid w:val="002F3348"/>
    <w:rsid w:val="002F5070"/>
    <w:rsid w:val="002F7372"/>
    <w:rsid w:val="0030184C"/>
    <w:rsid w:val="00301F71"/>
    <w:rsid w:val="00302111"/>
    <w:rsid w:val="003056E2"/>
    <w:rsid w:val="003060B3"/>
    <w:rsid w:val="0031056B"/>
    <w:rsid w:val="00311070"/>
    <w:rsid w:val="00311ED7"/>
    <w:rsid w:val="0031555B"/>
    <w:rsid w:val="00315AA2"/>
    <w:rsid w:val="00316B44"/>
    <w:rsid w:val="0032023B"/>
    <w:rsid w:val="0032148F"/>
    <w:rsid w:val="003214A8"/>
    <w:rsid w:val="0032167C"/>
    <w:rsid w:val="00322702"/>
    <w:rsid w:val="00325A1D"/>
    <w:rsid w:val="003260DC"/>
    <w:rsid w:val="00330E05"/>
    <w:rsid w:val="003331AF"/>
    <w:rsid w:val="003359EF"/>
    <w:rsid w:val="00336A36"/>
    <w:rsid w:val="003378B5"/>
    <w:rsid w:val="00340126"/>
    <w:rsid w:val="0034080C"/>
    <w:rsid w:val="00345A16"/>
    <w:rsid w:val="003470B5"/>
    <w:rsid w:val="0035119E"/>
    <w:rsid w:val="00353304"/>
    <w:rsid w:val="00360EDD"/>
    <w:rsid w:val="003623EF"/>
    <w:rsid w:val="0036313D"/>
    <w:rsid w:val="00364C38"/>
    <w:rsid w:val="00365586"/>
    <w:rsid w:val="003655E7"/>
    <w:rsid w:val="0037348C"/>
    <w:rsid w:val="003746A6"/>
    <w:rsid w:val="003768DB"/>
    <w:rsid w:val="00376E50"/>
    <w:rsid w:val="00377077"/>
    <w:rsid w:val="0037743B"/>
    <w:rsid w:val="003816F8"/>
    <w:rsid w:val="003844C7"/>
    <w:rsid w:val="00384BD7"/>
    <w:rsid w:val="00387069"/>
    <w:rsid w:val="00393E57"/>
    <w:rsid w:val="00395286"/>
    <w:rsid w:val="003A0000"/>
    <w:rsid w:val="003A0CF3"/>
    <w:rsid w:val="003A4157"/>
    <w:rsid w:val="003A4B02"/>
    <w:rsid w:val="003A5A52"/>
    <w:rsid w:val="003A61A4"/>
    <w:rsid w:val="003A6CE0"/>
    <w:rsid w:val="003A727A"/>
    <w:rsid w:val="003B0564"/>
    <w:rsid w:val="003B0DD6"/>
    <w:rsid w:val="003B318B"/>
    <w:rsid w:val="003B6AEE"/>
    <w:rsid w:val="003B7949"/>
    <w:rsid w:val="003C00E1"/>
    <w:rsid w:val="003C1731"/>
    <w:rsid w:val="003C2D68"/>
    <w:rsid w:val="003C5048"/>
    <w:rsid w:val="003C5E92"/>
    <w:rsid w:val="003D0407"/>
    <w:rsid w:val="003D1C7D"/>
    <w:rsid w:val="003D2382"/>
    <w:rsid w:val="003D36E4"/>
    <w:rsid w:val="003D6B5B"/>
    <w:rsid w:val="003D7081"/>
    <w:rsid w:val="003D7481"/>
    <w:rsid w:val="003E2B1B"/>
    <w:rsid w:val="003E2B99"/>
    <w:rsid w:val="003F03A7"/>
    <w:rsid w:val="003F0D5F"/>
    <w:rsid w:val="003F1126"/>
    <w:rsid w:val="003F1A8F"/>
    <w:rsid w:val="003F280E"/>
    <w:rsid w:val="003F6070"/>
    <w:rsid w:val="003F612B"/>
    <w:rsid w:val="003F7201"/>
    <w:rsid w:val="004002E6"/>
    <w:rsid w:val="00400DC1"/>
    <w:rsid w:val="00402BDC"/>
    <w:rsid w:val="00405417"/>
    <w:rsid w:val="004071E5"/>
    <w:rsid w:val="004074C9"/>
    <w:rsid w:val="0041147E"/>
    <w:rsid w:val="00411B65"/>
    <w:rsid w:val="00414611"/>
    <w:rsid w:val="0041565E"/>
    <w:rsid w:val="00415B92"/>
    <w:rsid w:val="00415C86"/>
    <w:rsid w:val="00420626"/>
    <w:rsid w:val="00422E33"/>
    <w:rsid w:val="00427723"/>
    <w:rsid w:val="00430AC2"/>
    <w:rsid w:val="00430D38"/>
    <w:rsid w:val="0043134E"/>
    <w:rsid w:val="00434DB2"/>
    <w:rsid w:val="004351B2"/>
    <w:rsid w:val="00436131"/>
    <w:rsid w:val="00436BC8"/>
    <w:rsid w:val="00440867"/>
    <w:rsid w:val="00441210"/>
    <w:rsid w:val="00441217"/>
    <w:rsid w:val="004432E0"/>
    <w:rsid w:val="00445E7B"/>
    <w:rsid w:val="00445E89"/>
    <w:rsid w:val="00445FC9"/>
    <w:rsid w:val="00447AD1"/>
    <w:rsid w:val="004501BB"/>
    <w:rsid w:val="004505D4"/>
    <w:rsid w:val="004510CF"/>
    <w:rsid w:val="0045112D"/>
    <w:rsid w:val="004514B2"/>
    <w:rsid w:val="00453FA8"/>
    <w:rsid w:val="00457759"/>
    <w:rsid w:val="00457768"/>
    <w:rsid w:val="004578BE"/>
    <w:rsid w:val="004609D6"/>
    <w:rsid w:val="00461DB0"/>
    <w:rsid w:val="004626C5"/>
    <w:rsid w:val="00462C8C"/>
    <w:rsid w:val="0046619F"/>
    <w:rsid w:val="00467AE0"/>
    <w:rsid w:val="00471290"/>
    <w:rsid w:val="004722AD"/>
    <w:rsid w:val="0047236B"/>
    <w:rsid w:val="00472443"/>
    <w:rsid w:val="00472CB9"/>
    <w:rsid w:val="004730C4"/>
    <w:rsid w:val="00475028"/>
    <w:rsid w:val="00477D83"/>
    <w:rsid w:val="00480935"/>
    <w:rsid w:val="00481DBC"/>
    <w:rsid w:val="00485290"/>
    <w:rsid w:val="00487903"/>
    <w:rsid w:val="004912DD"/>
    <w:rsid w:val="00491F18"/>
    <w:rsid w:val="00494A88"/>
    <w:rsid w:val="00497E87"/>
    <w:rsid w:val="004A0679"/>
    <w:rsid w:val="004A082E"/>
    <w:rsid w:val="004A095A"/>
    <w:rsid w:val="004A4E50"/>
    <w:rsid w:val="004A69F4"/>
    <w:rsid w:val="004A6CA3"/>
    <w:rsid w:val="004A7E60"/>
    <w:rsid w:val="004B0D97"/>
    <w:rsid w:val="004B1575"/>
    <w:rsid w:val="004B1660"/>
    <w:rsid w:val="004B263F"/>
    <w:rsid w:val="004B2E53"/>
    <w:rsid w:val="004B7BF2"/>
    <w:rsid w:val="004C1B9B"/>
    <w:rsid w:val="004C1DD3"/>
    <w:rsid w:val="004C40C7"/>
    <w:rsid w:val="004C44DA"/>
    <w:rsid w:val="004C5D5D"/>
    <w:rsid w:val="004C6AC6"/>
    <w:rsid w:val="004C6C14"/>
    <w:rsid w:val="004C7FB7"/>
    <w:rsid w:val="004D1776"/>
    <w:rsid w:val="004D2CB3"/>
    <w:rsid w:val="004D31CA"/>
    <w:rsid w:val="004D4B5A"/>
    <w:rsid w:val="004D4BC8"/>
    <w:rsid w:val="004D4C05"/>
    <w:rsid w:val="004D70D3"/>
    <w:rsid w:val="004D79C3"/>
    <w:rsid w:val="004E15A6"/>
    <w:rsid w:val="004E310B"/>
    <w:rsid w:val="004E3562"/>
    <w:rsid w:val="004E51AF"/>
    <w:rsid w:val="004E59F1"/>
    <w:rsid w:val="004E641E"/>
    <w:rsid w:val="004F0574"/>
    <w:rsid w:val="004F1410"/>
    <w:rsid w:val="004F28AF"/>
    <w:rsid w:val="004F2932"/>
    <w:rsid w:val="004F41F0"/>
    <w:rsid w:val="004F4459"/>
    <w:rsid w:val="004F55D2"/>
    <w:rsid w:val="004F5ED1"/>
    <w:rsid w:val="004F66A7"/>
    <w:rsid w:val="004F741F"/>
    <w:rsid w:val="005030C3"/>
    <w:rsid w:val="0050430A"/>
    <w:rsid w:val="00504430"/>
    <w:rsid w:val="0050565A"/>
    <w:rsid w:val="00505DA1"/>
    <w:rsid w:val="00505E60"/>
    <w:rsid w:val="00506AE6"/>
    <w:rsid w:val="00507399"/>
    <w:rsid w:val="0051410C"/>
    <w:rsid w:val="00521A06"/>
    <w:rsid w:val="005238C5"/>
    <w:rsid w:val="005240FC"/>
    <w:rsid w:val="00525B8F"/>
    <w:rsid w:val="00525C10"/>
    <w:rsid w:val="00525F70"/>
    <w:rsid w:val="00526F2F"/>
    <w:rsid w:val="00527164"/>
    <w:rsid w:val="005271AF"/>
    <w:rsid w:val="00527D27"/>
    <w:rsid w:val="00527DB1"/>
    <w:rsid w:val="00530C2A"/>
    <w:rsid w:val="00532C20"/>
    <w:rsid w:val="00533D38"/>
    <w:rsid w:val="00533E0A"/>
    <w:rsid w:val="00534F0A"/>
    <w:rsid w:val="0053647A"/>
    <w:rsid w:val="00537682"/>
    <w:rsid w:val="00541ACA"/>
    <w:rsid w:val="00542CF8"/>
    <w:rsid w:val="0054523D"/>
    <w:rsid w:val="00556257"/>
    <w:rsid w:val="00556791"/>
    <w:rsid w:val="0055708C"/>
    <w:rsid w:val="00560D7A"/>
    <w:rsid w:val="005625BD"/>
    <w:rsid w:val="005627F0"/>
    <w:rsid w:val="00562ACE"/>
    <w:rsid w:val="00563AFE"/>
    <w:rsid w:val="00563CDB"/>
    <w:rsid w:val="00564F3A"/>
    <w:rsid w:val="00565B42"/>
    <w:rsid w:val="005665D4"/>
    <w:rsid w:val="00567749"/>
    <w:rsid w:val="00567CDB"/>
    <w:rsid w:val="00571536"/>
    <w:rsid w:val="0057163F"/>
    <w:rsid w:val="00571EA8"/>
    <w:rsid w:val="005721C5"/>
    <w:rsid w:val="005743AA"/>
    <w:rsid w:val="00576B8D"/>
    <w:rsid w:val="00577A55"/>
    <w:rsid w:val="00590D7E"/>
    <w:rsid w:val="00591258"/>
    <w:rsid w:val="00591766"/>
    <w:rsid w:val="00591EC6"/>
    <w:rsid w:val="00592041"/>
    <w:rsid w:val="00592211"/>
    <w:rsid w:val="00592874"/>
    <w:rsid w:val="00593F86"/>
    <w:rsid w:val="005947B4"/>
    <w:rsid w:val="00595577"/>
    <w:rsid w:val="00597662"/>
    <w:rsid w:val="005A06DB"/>
    <w:rsid w:val="005A0B87"/>
    <w:rsid w:val="005A3CF8"/>
    <w:rsid w:val="005A4364"/>
    <w:rsid w:val="005A459A"/>
    <w:rsid w:val="005A46F3"/>
    <w:rsid w:val="005A5454"/>
    <w:rsid w:val="005A58CF"/>
    <w:rsid w:val="005B062D"/>
    <w:rsid w:val="005B0934"/>
    <w:rsid w:val="005B538A"/>
    <w:rsid w:val="005B6BDA"/>
    <w:rsid w:val="005B70F7"/>
    <w:rsid w:val="005B7698"/>
    <w:rsid w:val="005B76E7"/>
    <w:rsid w:val="005C08A0"/>
    <w:rsid w:val="005C1F25"/>
    <w:rsid w:val="005C29EC"/>
    <w:rsid w:val="005C330C"/>
    <w:rsid w:val="005C3D1B"/>
    <w:rsid w:val="005C4C14"/>
    <w:rsid w:val="005C70B0"/>
    <w:rsid w:val="005C7415"/>
    <w:rsid w:val="005D3D8E"/>
    <w:rsid w:val="005D40C2"/>
    <w:rsid w:val="005D4269"/>
    <w:rsid w:val="005D5629"/>
    <w:rsid w:val="005D6F88"/>
    <w:rsid w:val="005E1613"/>
    <w:rsid w:val="005E1797"/>
    <w:rsid w:val="005E20E4"/>
    <w:rsid w:val="005E4B05"/>
    <w:rsid w:val="005E4D9B"/>
    <w:rsid w:val="005E7243"/>
    <w:rsid w:val="005E7596"/>
    <w:rsid w:val="005F1846"/>
    <w:rsid w:val="005F2755"/>
    <w:rsid w:val="005F35F4"/>
    <w:rsid w:val="005F6C62"/>
    <w:rsid w:val="005F7A3C"/>
    <w:rsid w:val="00600495"/>
    <w:rsid w:val="00610D67"/>
    <w:rsid w:val="00612BED"/>
    <w:rsid w:val="00612E1E"/>
    <w:rsid w:val="00613FFF"/>
    <w:rsid w:val="006147F0"/>
    <w:rsid w:val="006152BF"/>
    <w:rsid w:val="00616F86"/>
    <w:rsid w:val="00625434"/>
    <w:rsid w:val="00626834"/>
    <w:rsid w:val="006313B6"/>
    <w:rsid w:val="00632661"/>
    <w:rsid w:val="00632BB1"/>
    <w:rsid w:val="00632C88"/>
    <w:rsid w:val="006336FB"/>
    <w:rsid w:val="00634657"/>
    <w:rsid w:val="006353D5"/>
    <w:rsid w:val="006400CA"/>
    <w:rsid w:val="006404D2"/>
    <w:rsid w:val="0064101B"/>
    <w:rsid w:val="0064411A"/>
    <w:rsid w:val="00644534"/>
    <w:rsid w:val="00645B46"/>
    <w:rsid w:val="006464F4"/>
    <w:rsid w:val="00650F06"/>
    <w:rsid w:val="0065147B"/>
    <w:rsid w:val="00652F2D"/>
    <w:rsid w:val="0065542F"/>
    <w:rsid w:val="00655591"/>
    <w:rsid w:val="00655E47"/>
    <w:rsid w:val="006579D5"/>
    <w:rsid w:val="00660C41"/>
    <w:rsid w:val="006628F7"/>
    <w:rsid w:val="00663AA9"/>
    <w:rsid w:val="00665984"/>
    <w:rsid w:val="006664EC"/>
    <w:rsid w:val="00667017"/>
    <w:rsid w:val="00671016"/>
    <w:rsid w:val="00671683"/>
    <w:rsid w:val="00673D7F"/>
    <w:rsid w:val="0067455B"/>
    <w:rsid w:val="00674902"/>
    <w:rsid w:val="00675B70"/>
    <w:rsid w:val="00685A1D"/>
    <w:rsid w:val="00685FF4"/>
    <w:rsid w:val="00686885"/>
    <w:rsid w:val="0068720F"/>
    <w:rsid w:val="00687B4F"/>
    <w:rsid w:val="00690544"/>
    <w:rsid w:val="0069114E"/>
    <w:rsid w:val="00691292"/>
    <w:rsid w:val="00691A43"/>
    <w:rsid w:val="00691BCC"/>
    <w:rsid w:val="00692585"/>
    <w:rsid w:val="00692999"/>
    <w:rsid w:val="006941C6"/>
    <w:rsid w:val="006942A6"/>
    <w:rsid w:val="006944DE"/>
    <w:rsid w:val="006950ED"/>
    <w:rsid w:val="006955FB"/>
    <w:rsid w:val="00695A68"/>
    <w:rsid w:val="006A3638"/>
    <w:rsid w:val="006A63E1"/>
    <w:rsid w:val="006A6723"/>
    <w:rsid w:val="006A7AC8"/>
    <w:rsid w:val="006B04CF"/>
    <w:rsid w:val="006B0D6B"/>
    <w:rsid w:val="006B3FA9"/>
    <w:rsid w:val="006B52FC"/>
    <w:rsid w:val="006B5362"/>
    <w:rsid w:val="006B769E"/>
    <w:rsid w:val="006C1508"/>
    <w:rsid w:val="006C28AF"/>
    <w:rsid w:val="006C4E79"/>
    <w:rsid w:val="006C51FD"/>
    <w:rsid w:val="006C5263"/>
    <w:rsid w:val="006D01E0"/>
    <w:rsid w:val="006D0A5B"/>
    <w:rsid w:val="006D0D4A"/>
    <w:rsid w:val="006D1D6F"/>
    <w:rsid w:val="006D3C66"/>
    <w:rsid w:val="006D735B"/>
    <w:rsid w:val="006D7BF0"/>
    <w:rsid w:val="006D7E02"/>
    <w:rsid w:val="006E0024"/>
    <w:rsid w:val="006E00F9"/>
    <w:rsid w:val="006E11F2"/>
    <w:rsid w:val="006E1349"/>
    <w:rsid w:val="006E2CD8"/>
    <w:rsid w:val="006E3DE9"/>
    <w:rsid w:val="006E44AE"/>
    <w:rsid w:val="006E6171"/>
    <w:rsid w:val="006E6C78"/>
    <w:rsid w:val="006E7F82"/>
    <w:rsid w:val="006F2052"/>
    <w:rsid w:val="006F45C8"/>
    <w:rsid w:val="006F6223"/>
    <w:rsid w:val="006F7643"/>
    <w:rsid w:val="00700BF6"/>
    <w:rsid w:val="0070128D"/>
    <w:rsid w:val="0070416B"/>
    <w:rsid w:val="007055DD"/>
    <w:rsid w:val="00705D8A"/>
    <w:rsid w:val="00710001"/>
    <w:rsid w:val="007103CB"/>
    <w:rsid w:val="00712531"/>
    <w:rsid w:val="007131D7"/>
    <w:rsid w:val="00714ABB"/>
    <w:rsid w:val="0071591C"/>
    <w:rsid w:val="00716192"/>
    <w:rsid w:val="00716663"/>
    <w:rsid w:val="00717372"/>
    <w:rsid w:val="00717DA5"/>
    <w:rsid w:val="00720070"/>
    <w:rsid w:val="0072101A"/>
    <w:rsid w:val="007329A8"/>
    <w:rsid w:val="00733EF9"/>
    <w:rsid w:val="00734089"/>
    <w:rsid w:val="00734B8B"/>
    <w:rsid w:val="007353DC"/>
    <w:rsid w:val="00736A40"/>
    <w:rsid w:val="00737182"/>
    <w:rsid w:val="007372F5"/>
    <w:rsid w:val="0073768B"/>
    <w:rsid w:val="00740529"/>
    <w:rsid w:val="007463DE"/>
    <w:rsid w:val="0074652D"/>
    <w:rsid w:val="00747D5F"/>
    <w:rsid w:val="00751D2D"/>
    <w:rsid w:val="00754A44"/>
    <w:rsid w:val="00754FC2"/>
    <w:rsid w:val="0075512D"/>
    <w:rsid w:val="00755C1B"/>
    <w:rsid w:val="00760AFF"/>
    <w:rsid w:val="00762B82"/>
    <w:rsid w:val="007642EC"/>
    <w:rsid w:val="007650BD"/>
    <w:rsid w:val="00766B5E"/>
    <w:rsid w:val="00767DE0"/>
    <w:rsid w:val="00767FD4"/>
    <w:rsid w:val="00770ACA"/>
    <w:rsid w:val="00770CC3"/>
    <w:rsid w:val="00770EBC"/>
    <w:rsid w:val="007715F4"/>
    <w:rsid w:val="007772D7"/>
    <w:rsid w:val="00781052"/>
    <w:rsid w:val="00781EA1"/>
    <w:rsid w:val="00783035"/>
    <w:rsid w:val="00785A14"/>
    <w:rsid w:val="00787CE8"/>
    <w:rsid w:val="0079019C"/>
    <w:rsid w:val="007902FD"/>
    <w:rsid w:val="007906F2"/>
    <w:rsid w:val="00790959"/>
    <w:rsid w:val="00791794"/>
    <w:rsid w:val="00791DB6"/>
    <w:rsid w:val="00793928"/>
    <w:rsid w:val="007952ED"/>
    <w:rsid w:val="00795670"/>
    <w:rsid w:val="00795D4C"/>
    <w:rsid w:val="007961F1"/>
    <w:rsid w:val="00796657"/>
    <w:rsid w:val="00797037"/>
    <w:rsid w:val="00797843"/>
    <w:rsid w:val="00797D05"/>
    <w:rsid w:val="007A34C5"/>
    <w:rsid w:val="007A5360"/>
    <w:rsid w:val="007A6C44"/>
    <w:rsid w:val="007A7F9E"/>
    <w:rsid w:val="007B0663"/>
    <w:rsid w:val="007B196C"/>
    <w:rsid w:val="007B3224"/>
    <w:rsid w:val="007B3BC5"/>
    <w:rsid w:val="007B47C3"/>
    <w:rsid w:val="007C00F7"/>
    <w:rsid w:val="007C1028"/>
    <w:rsid w:val="007C36AA"/>
    <w:rsid w:val="007C588F"/>
    <w:rsid w:val="007C728D"/>
    <w:rsid w:val="007C7F40"/>
    <w:rsid w:val="007D1472"/>
    <w:rsid w:val="007D2877"/>
    <w:rsid w:val="007D2BC2"/>
    <w:rsid w:val="007D3313"/>
    <w:rsid w:val="007D39C9"/>
    <w:rsid w:val="007E15A5"/>
    <w:rsid w:val="007E194E"/>
    <w:rsid w:val="007E2CB8"/>
    <w:rsid w:val="007E31B0"/>
    <w:rsid w:val="007E39CA"/>
    <w:rsid w:val="007E4C71"/>
    <w:rsid w:val="007E4CE8"/>
    <w:rsid w:val="007E61C9"/>
    <w:rsid w:val="007E6235"/>
    <w:rsid w:val="007E6C41"/>
    <w:rsid w:val="007E6FA6"/>
    <w:rsid w:val="007E726E"/>
    <w:rsid w:val="007F0228"/>
    <w:rsid w:val="007F3546"/>
    <w:rsid w:val="007F3B04"/>
    <w:rsid w:val="007F72EF"/>
    <w:rsid w:val="00802B54"/>
    <w:rsid w:val="008036F6"/>
    <w:rsid w:val="0080447F"/>
    <w:rsid w:val="0080743D"/>
    <w:rsid w:val="008078BD"/>
    <w:rsid w:val="008120C4"/>
    <w:rsid w:val="00813EC0"/>
    <w:rsid w:val="00816F90"/>
    <w:rsid w:val="008209BD"/>
    <w:rsid w:val="008214A5"/>
    <w:rsid w:val="00821C16"/>
    <w:rsid w:val="00821D81"/>
    <w:rsid w:val="00823187"/>
    <w:rsid w:val="008232D7"/>
    <w:rsid w:val="008247A3"/>
    <w:rsid w:val="00825669"/>
    <w:rsid w:val="00830DE4"/>
    <w:rsid w:val="00832B91"/>
    <w:rsid w:val="0083412F"/>
    <w:rsid w:val="008352D2"/>
    <w:rsid w:val="00836355"/>
    <w:rsid w:val="0083697E"/>
    <w:rsid w:val="00842BD7"/>
    <w:rsid w:val="00845A52"/>
    <w:rsid w:val="008467F8"/>
    <w:rsid w:val="008479A6"/>
    <w:rsid w:val="0085002D"/>
    <w:rsid w:val="00853357"/>
    <w:rsid w:val="00853665"/>
    <w:rsid w:val="00854280"/>
    <w:rsid w:val="00856B4A"/>
    <w:rsid w:val="00860B06"/>
    <w:rsid w:val="008632ED"/>
    <w:rsid w:val="00863443"/>
    <w:rsid w:val="008647C3"/>
    <w:rsid w:val="008666CA"/>
    <w:rsid w:val="00866D0C"/>
    <w:rsid w:val="008709C3"/>
    <w:rsid w:val="00870F37"/>
    <w:rsid w:val="00874CD8"/>
    <w:rsid w:val="00876191"/>
    <w:rsid w:val="00880D5E"/>
    <w:rsid w:val="00881C3D"/>
    <w:rsid w:val="008827FA"/>
    <w:rsid w:val="00882CF1"/>
    <w:rsid w:val="00883391"/>
    <w:rsid w:val="00884533"/>
    <w:rsid w:val="00886BB5"/>
    <w:rsid w:val="0089147E"/>
    <w:rsid w:val="00891FB1"/>
    <w:rsid w:val="00893ADB"/>
    <w:rsid w:val="00894B53"/>
    <w:rsid w:val="00895078"/>
    <w:rsid w:val="0089541C"/>
    <w:rsid w:val="008955DC"/>
    <w:rsid w:val="0089569E"/>
    <w:rsid w:val="0089611D"/>
    <w:rsid w:val="008A09CB"/>
    <w:rsid w:val="008A65B2"/>
    <w:rsid w:val="008B1755"/>
    <w:rsid w:val="008B1BB2"/>
    <w:rsid w:val="008B5173"/>
    <w:rsid w:val="008B5333"/>
    <w:rsid w:val="008B54B9"/>
    <w:rsid w:val="008C0C33"/>
    <w:rsid w:val="008C2698"/>
    <w:rsid w:val="008C3771"/>
    <w:rsid w:val="008C45CB"/>
    <w:rsid w:val="008C4AF1"/>
    <w:rsid w:val="008C5AD9"/>
    <w:rsid w:val="008C664F"/>
    <w:rsid w:val="008D3F3E"/>
    <w:rsid w:val="008D5440"/>
    <w:rsid w:val="008D5A27"/>
    <w:rsid w:val="008D68FD"/>
    <w:rsid w:val="008D6944"/>
    <w:rsid w:val="008D7A72"/>
    <w:rsid w:val="008E0B09"/>
    <w:rsid w:val="008E1CB6"/>
    <w:rsid w:val="008E1F48"/>
    <w:rsid w:val="008E320E"/>
    <w:rsid w:val="008E6254"/>
    <w:rsid w:val="008E6763"/>
    <w:rsid w:val="008F2215"/>
    <w:rsid w:val="008F268B"/>
    <w:rsid w:val="008F6A39"/>
    <w:rsid w:val="0090360F"/>
    <w:rsid w:val="0090373B"/>
    <w:rsid w:val="00904F51"/>
    <w:rsid w:val="009058DA"/>
    <w:rsid w:val="00905AA2"/>
    <w:rsid w:val="009060AB"/>
    <w:rsid w:val="009063B0"/>
    <w:rsid w:val="0090664D"/>
    <w:rsid w:val="0090687A"/>
    <w:rsid w:val="00906E4E"/>
    <w:rsid w:val="00913433"/>
    <w:rsid w:val="00913D39"/>
    <w:rsid w:val="00914ACB"/>
    <w:rsid w:val="00915F06"/>
    <w:rsid w:val="00921D0E"/>
    <w:rsid w:val="00923F38"/>
    <w:rsid w:val="00924FA9"/>
    <w:rsid w:val="00926F40"/>
    <w:rsid w:val="0093668A"/>
    <w:rsid w:val="009378F7"/>
    <w:rsid w:val="00940A15"/>
    <w:rsid w:val="00942578"/>
    <w:rsid w:val="0094580E"/>
    <w:rsid w:val="00945B3C"/>
    <w:rsid w:val="00951F42"/>
    <w:rsid w:val="00952166"/>
    <w:rsid w:val="00952801"/>
    <w:rsid w:val="00952A85"/>
    <w:rsid w:val="00953DA0"/>
    <w:rsid w:val="0095784B"/>
    <w:rsid w:val="00957B38"/>
    <w:rsid w:val="00963747"/>
    <w:rsid w:val="00965AB9"/>
    <w:rsid w:val="00965D44"/>
    <w:rsid w:val="00966355"/>
    <w:rsid w:val="0096671E"/>
    <w:rsid w:val="009705AF"/>
    <w:rsid w:val="00974DC7"/>
    <w:rsid w:val="00974FBF"/>
    <w:rsid w:val="0097525E"/>
    <w:rsid w:val="00975A8D"/>
    <w:rsid w:val="00976EBA"/>
    <w:rsid w:val="0097710D"/>
    <w:rsid w:val="00977C51"/>
    <w:rsid w:val="00977FAB"/>
    <w:rsid w:val="00980BC5"/>
    <w:rsid w:val="00980E59"/>
    <w:rsid w:val="00981A31"/>
    <w:rsid w:val="00981A53"/>
    <w:rsid w:val="00986004"/>
    <w:rsid w:val="0098722F"/>
    <w:rsid w:val="00990D7D"/>
    <w:rsid w:val="00991674"/>
    <w:rsid w:val="00995354"/>
    <w:rsid w:val="00996CC8"/>
    <w:rsid w:val="009A0D7D"/>
    <w:rsid w:val="009A11F2"/>
    <w:rsid w:val="009A3370"/>
    <w:rsid w:val="009A5036"/>
    <w:rsid w:val="009A724B"/>
    <w:rsid w:val="009B21CD"/>
    <w:rsid w:val="009B28E3"/>
    <w:rsid w:val="009B432C"/>
    <w:rsid w:val="009B47B9"/>
    <w:rsid w:val="009B774D"/>
    <w:rsid w:val="009B7B04"/>
    <w:rsid w:val="009C0134"/>
    <w:rsid w:val="009C0A71"/>
    <w:rsid w:val="009C2D11"/>
    <w:rsid w:val="009C5129"/>
    <w:rsid w:val="009C649C"/>
    <w:rsid w:val="009C723A"/>
    <w:rsid w:val="009D09B4"/>
    <w:rsid w:val="009D0AB0"/>
    <w:rsid w:val="009D1766"/>
    <w:rsid w:val="009D33F3"/>
    <w:rsid w:val="009D4631"/>
    <w:rsid w:val="009D6A9B"/>
    <w:rsid w:val="009D6C96"/>
    <w:rsid w:val="009E2676"/>
    <w:rsid w:val="009E3202"/>
    <w:rsid w:val="009E3E57"/>
    <w:rsid w:val="009E58E8"/>
    <w:rsid w:val="009E659E"/>
    <w:rsid w:val="009E6EA8"/>
    <w:rsid w:val="009E7D02"/>
    <w:rsid w:val="009F04D7"/>
    <w:rsid w:val="009F2F1A"/>
    <w:rsid w:val="009F3965"/>
    <w:rsid w:val="009F3D72"/>
    <w:rsid w:val="009F5302"/>
    <w:rsid w:val="009F6B27"/>
    <w:rsid w:val="009F6FD7"/>
    <w:rsid w:val="00A019F1"/>
    <w:rsid w:val="00A046CA"/>
    <w:rsid w:val="00A07165"/>
    <w:rsid w:val="00A10008"/>
    <w:rsid w:val="00A111ED"/>
    <w:rsid w:val="00A16AC9"/>
    <w:rsid w:val="00A20B7A"/>
    <w:rsid w:val="00A218B6"/>
    <w:rsid w:val="00A22E1F"/>
    <w:rsid w:val="00A25B7F"/>
    <w:rsid w:val="00A26FDB"/>
    <w:rsid w:val="00A3048B"/>
    <w:rsid w:val="00A35D67"/>
    <w:rsid w:val="00A3794D"/>
    <w:rsid w:val="00A40785"/>
    <w:rsid w:val="00A41056"/>
    <w:rsid w:val="00A41CF5"/>
    <w:rsid w:val="00A4559E"/>
    <w:rsid w:val="00A47B78"/>
    <w:rsid w:val="00A51F45"/>
    <w:rsid w:val="00A5335C"/>
    <w:rsid w:val="00A53C1A"/>
    <w:rsid w:val="00A54229"/>
    <w:rsid w:val="00A5446C"/>
    <w:rsid w:val="00A55BF4"/>
    <w:rsid w:val="00A55C05"/>
    <w:rsid w:val="00A5753F"/>
    <w:rsid w:val="00A5791E"/>
    <w:rsid w:val="00A63CFD"/>
    <w:rsid w:val="00A65B4E"/>
    <w:rsid w:val="00A668A2"/>
    <w:rsid w:val="00A67F17"/>
    <w:rsid w:val="00A71006"/>
    <w:rsid w:val="00A71BCC"/>
    <w:rsid w:val="00A726DF"/>
    <w:rsid w:val="00A73615"/>
    <w:rsid w:val="00A73974"/>
    <w:rsid w:val="00A741E5"/>
    <w:rsid w:val="00A741F5"/>
    <w:rsid w:val="00A7518E"/>
    <w:rsid w:val="00A779C2"/>
    <w:rsid w:val="00A811FE"/>
    <w:rsid w:val="00A82AEF"/>
    <w:rsid w:val="00A84763"/>
    <w:rsid w:val="00A85894"/>
    <w:rsid w:val="00A87C60"/>
    <w:rsid w:val="00A90CDC"/>
    <w:rsid w:val="00A91ECA"/>
    <w:rsid w:val="00A93EF6"/>
    <w:rsid w:val="00A9525B"/>
    <w:rsid w:val="00A9565B"/>
    <w:rsid w:val="00A9614C"/>
    <w:rsid w:val="00A974A3"/>
    <w:rsid w:val="00AA1936"/>
    <w:rsid w:val="00AA1E50"/>
    <w:rsid w:val="00AA3D02"/>
    <w:rsid w:val="00AA530C"/>
    <w:rsid w:val="00AA5B82"/>
    <w:rsid w:val="00AB13D5"/>
    <w:rsid w:val="00AB16A0"/>
    <w:rsid w:val="00AB37FE"/>
    <w:rsid w:val="00AB4F3F"/>
    <w:rsid w:val="00AB58E5"/>
    <w:rsid w:val="00AB6AB4"/>
    <w:rsid w:val="00AB7063"/>
    <w:rsid w:val="00AB79C0"/>
    <w:rsid w:val="00AB7BCB"/>
    <w:rsid w:val="00AC03C9"/>
    <w:rsid w:val="00AC39E2"/>
    <w:rsid w:val="00AC3DE0"/>
    <w:rsid w:val="00AC5425"/>
    <w:rsid w:val="00AC70FA"/>
    <w:rsid w:val="00AD1462"/>
    <w:rsid w:val="00AD5CD6"/>
    <w:rsid w:val="00AD6E24"/>
    <w:rsid w:val="00AD78C4"/>
    <w:rsid w:val="00AE1727"/>
    <w:rsid w:val="00AE189B"/>
    <w:rsid w:val="00AE2A5F"/>
    <w:rsid w:val="00AE382D"/>
    <w:rsid w:val="00AE4D9E"/>
    <w:rsid w:val="00AE4F9D"/>
    <w:rsid w:val="00AE5F38"/>
    <w:rsid w:val="00AE7E4C"/>
    <w:rsid w:val="00AF0433"/>
    <w:rsid w:val="00AF2570"/>
    <w:rsid w:val="00AF27F2"/>
    <w:rsid w:val="00AF3BF7"/>
    <w:rsid w:val="00AF3F28"/>
    <w:rsid w:val="00AF77E1"/>
    <w:rsid w:val="00B0008A"/>
    <w:rsid w:val="00B005B6"/>
    <w:rsid w:val="00B00E94"/>
    <w:rsid w:val="00B02A24"/>
    <w:rsid w:val="00B0356E"/>
    <w:rsid w:val="00B050AF"/>
    <w:rsid w:val="00B05190"/>
    <w:rsid w:val="00B05614"/>
    <w:rsid w:val="00B06DD6"/>
    <w:rsid w:val="00B076BD"/>
    <w:rsid w:val="00B07BAB"/>
    <w:rsid w:val="00B10176"/>
    <w:rsid w:val="00B11061"/>
    <w:rsid w:val="00B113A0"/>
    <w:rsid w:val="00B1147A"/>
    <w:rsid w:val="00B127F4"/>
    <w:rsid w:val="00B12877"/>
    <w:rsid w:val="00B13001"/>
    <w:rsid w:val="00B13243"/>
    <w:rsid w:val="00B13FDE"/>
    <w:rsid w:val="00B16571"/>
    <w:rsid w:val="00B16CC1"/>
    <w:rsid w:val="00B23316"/>
    <w:rsid w:val="00B236AE"/>
    <w:rsid w:val="00B242B0"/>
    <w:rsid w:val="00B24E5D"/>
    <w:rsid w:val="00B2612A"/>
    <w:rsid w:val="00B267B0"/>
    <w:rsid w:val="00B2766E"/>
    <w:rsid w:val="00B325C6"/>
    <w:rsid w:val="00B32886"/>
    <w:rsid w:val="00B332DF"/>
    <w:rsid w:val="00B35824"/>
    <w:rsid w:val="00B35FB1"/>
    <w:rsid w:val="00B37B27"/>
    <w:rsid w:val="00B37E5B"/>
    <w:rsid w:val="00B37E5F"/>
    <w:rsid w:val="00B37EFB"/>
    <w:rsid w:val="00B43E92"/>
    <w:rsid w:val="00B518D2"/>
    <w:rsid w:val="00B51CF5"/>
    <w:rsid w:val="00B51EF7"/>
    <w:rsid w:val="00B528F0"/>
    <w:rsid w:val="00B54F67"/>
    <w:rsid w:val="00B55041"/>
    <w:rsid w:val="00B57551"/>
    <w:rsid w:val="00B6405D"/>
    <w:rsid w:val="00B650F4"/>
    <w:rsid w:val="00B701A7"/>
    <w:rsid w:val="00B724E4"/>
    <w:rsid w:val="00B72CEB"/>
    <w:rsid w:val="00B74F23"/>
    <w:rsid w:val="00B76E47"/>
    <w:rsid w:val="00B800D3"/>
    <w:rsid w:val="00B8020A"/>
    <w:rsid w:val="00B8074A"/>
    <w:rsid w:val="00B80CFA"/>
    <w:rsid w:val="00B81321"/>
    <w:rsid w:val="00B81879"/>
    <w:rsid w:val="00B81B27"/>
    <w:rsid w:val="00B85C77"/>
    <w:rsid w:val="00B85EFC"/>
    <w:rsid w:val="00B860E7"/>
    <w:rsid w:val="00B86F18"/>
    <w:rsid w:val="00B8766A"/>
    <w:rsid w:val="00B87F5E"/>
    <w:rsid w:val="00B90368"/>
    <w:rsid w:val="00B914ED"/>
    <w:rsid w:val="00B92A8D"/>
    <w:rsid w:val="00B9321F"/>
    <w:rsid w:val="00B93EE3"/>
    <w:rsid w:val="00B94303"/>
    <w:rsid w:val="00B94AF8"/>
    <w:rsid w:val="00B9627D"/>
    <w:rsid w:val="00B974E3"/>
    <w:rsid w:val="00B97B84"/>
    <w:rsid w:val="00BA127F"/>
    <w:rsid w:val="00BA220B"/>
    <w:rsid w:val="00BA24C6"/>
    <w:rsid w:val="00BA474B"/>
    <w:rsid w:val="00BA4CEE"/>
    <w:rsid w:val="00BA57D8"/>
    <w:rsid w:val="00BA73D7"/>
    <w:rsid w:val="00BB10CF"/>
    <w:rsid w:val="00BB27BE"/>
    <w:rsid w:val="00BB2850"/>
    <w:rsid w:val="00BB346A"/>
    <w:rsid w:val="00BB3D99"/>
    <w:rsid w:val="00BB41C8"/>
    <w:rsid w:val="00BB4838"/>
    <w:rsid w:val="00BB4CD9"/>
    <w:rsid w:val="00BB7B8A"/>
    <w:rsid w:val="00BC0EBB"/>
    <w:rsid w:val="00BC2D04"/>
    <w:rsid w:val="00BC44AB"/>
    <w:rsid w:val="00BC459C"/>
    <w:rsid w:val="00BC5D27"/>
    <w:rsid w:val="00BC6299"/>
    <w:rsid w:val="00BC62CD"/>
    <w:rsid w:val="00BC6956"/>
    <w:rsid w:val="00BC6B6D"/>
    <w:rsid w:val="00BC6C9F"/>
    <w:rsid w:val="00BC7F3C"/>
    <w:rsid w:val="00BD0201"/>
    <w:rsid w:val="00BD054F"/>
    <w:rsid w:val="00BD2016"/>
    <w:rsid w:val="00BD256C"/>
    <w:rsid w:val="00BD332C"/>
    <w:rsid w:val="00BD3C27"/>
    <w:rsid w:val="00BD54C2"/>
    <w:rsid w:val="00BD5A64"/>
    <w:rsid w:val="00BD6396"/>
    <w:rsid w:val="00BE0F42"/>
    <w:rsid w:val="00BE2312"/>
    <w:rsid w:val="00BE4D02"/>
    <w:rsid w:val="00BE6055"/>
    <w:rsid w:val="00BE6E0D"/>
    <w:rsid w:val="00BF037E"/>
    <w:rsid w:val="00BF04AF"/>
    <w:rsid w:val="00BF05CC"/>
    <w:rsid w:val="00BF05F8"/>
    <w:rsid w:val="00BF0A9C"/>
    <w:rsid w:val="00BF5017"/>
    <w:rsid w:val="00BF5CEE"/>
    <w:rsid w:val="00BF6371"/>
    <w:rsid w:val="00BF738E"/>
    <w:rsid w:val="00C0063A"/>
    <w:rsid w:val="00C01D37"/>
    <w:rsid w:val="00C0449E"/>
    <w:rsid w:val="00C059AE"/>
    <w:rsid w:val="00C06001"/>
    <w:rsid w:val="00C063AA"/>
    <w:rsid w:val="00C069BA"/>
    <w:rsid w:val="00C10182"/>
    <w:rsid w:val="00C10C9D"/>
    <w:rsid w:val="00C11A14"/>
    <w:rsid w:val="00C1345F"/>
    <w:rsid w:val="00C1480C"/>
    <w:rsid w:val="00C178FE"/>
    <w:rsid w:val="00C20197"/>
    <w:rsid w:val="00C20DB0"/>
    <w:rsid w:val="00C24DC7"/>
    <w:rsid w:val="00C27750"/>
    <w:rsid w:val="00C305AD"/>
    <w:rsid w:val="00C31091"/>
    <w:rsid w:val="00C31873"/>
    <w:rsid w:val="00C32D32"/>
    <w:rsid w:val="00C32E3E"/>
    <w:rsid w:val="00C32E9B"/>
    <w:rsid w:val="00C32EC2"/>
    <w:rsid w:val="00C33C23"/>
    <w:rsid w:val="00C35136"/>
    <w:rsid w:val="00C3575B"/>
    <w:rsid w:val="00C35B9A"/>
    <w:rsid w:val="00C36339"/>
    <w:rsid w:val="00C36416"/>
    <w:rsid w:val="00C421EF"/>
    <w:rsid w:val="00C44858"/>
    <w:rsid w:val="00C44A40"/>
    <w:rsid w:val="00C45989"/>
    <w:rsid w:val="00C45A9F"/>
    <w:rsid w:val="00C4753B"/>
    <w:rsid w:val="00C51232"/>
    <w:rsid w:val="00C515DA"/>
    <w:rsid w:val="00C5274B"/>
    <w:rsid w:val="00C5392E"/>
    <w:rsid w:val="00C55585"/>
    <w:rsid w:val="00C56B97"/>
    <w:rsid w:val="00C579D9"/>
    <w:rsid w:val="00C57EC9"/>
    <w:rsid w:val="00C6177F"/>
    <w:rsid w:val="00C61F07"/>
    <w:rsid w:val="00C626BB"/>
    <w:rsid w:val="00C67642"/>
    <w:rsid w:val="00C7139A"/>
    <w:rsid w:val="00C729C6"/>
    <w:rsid w:val="00C72BD9"/>
    <w:rsid w:val="00C74242"/>
    <w:rsid w:val="00C74A8D"/>
    <w:rsid w:val="00C75871"/>
    <w:rsid w:val="00C76F26"/>
    <w:rsid w:val="00C7760A"/>
    <w:rsid w:val="00C80BBA"/>
    <w:rsid w:val="00C8389B"/>
    <w:rsid w:val="00C84459"/>
    <w:rsid w:val="00C84798"/>
    <w:rsid w:val="00C86EAA"/>
    <w:rsid w:val="00C87C75"/>
    <w:rsid w:val="00C90859"/>
    <w:rsid w:val="00C926B2"/>
    <w:rsid w:val="00C954C9"/>
    <w:rsid w:val="00C97858"/>
    <w:rsid w:val="00CA072C"/>
    <w:rsid w:val="00CA1DB9"/>
    <w:rsid w:val="00CA5215"/>
    <w:rsid w:val="00CA5727"/>
    <w:rsid w:val="00CA5F5E"/>
    <w:rsid w:val="00CA6A74"/>
    <w:rsid w:val="00CA6ACD"/>
    <w:rsid w:val="00CB020C"/>
    <w:rsid w:val="00CB2252"/>
    <w:rsid w:val="00CB2A39"/>
    <w:rsid w:val="00CB4E03"/>
    <w:rsid w:val="00CB6E53"/>
    <w:rsid w:val="00CB7E78"/>
    <w:rsid w:val="00CC01C7"/>
    <w:rsid w:val="00CC0434"/>
    <w:rsid w:val="00CC0AFA"/>
    <w:rsid w:val="00CC10B1"/>
    <w:rsid w:val="00CC3EE6"/>
    <w:rsid w:val="00CC43DF"/>
    <w:rsid w:val="00CC5222"/>
    <w:rsid w:val="00CC5C2F"/>
    <w:rsid w:val="00CC5F30"/>
    <w:rsid w:val="00CC63A2"/>
    <w:rsid w:val="00CD0BFB"/>
    <w:rsid w:val="00CD383B"/>
    <w:rsid w:val="00CD4C33"/>
    <w:rsid w:val="00CD4E2C"/>
    <w:rsid w:val="00CD67AC"/>
    <w:rsid w:val="00CE0DCD"/>
    <w:rsid w:val="00CE2557"/>
    <w:rsid w:val="00CE371F"/>
    <w:rsid w:val="00CE3907"/>
    <w:rsid w:val="00CE4931"/>
    <w:rsid w:val="00CE5F84"/>
    <w:rsid w:val="00CE6ECF"/>
    <w:rsid w:val="00D01C8D"/>
    <w:rsid w:val="00D026B5"/>
    <w:rsid w:val="00D039A2"/>
    <w:rsid w:val="00D0579D"/>
    <w:rsid w:val="00D06464"/>
    <w:rsid w:val="00D064DC"/>
    <w:rsid w:val="00D06FCF"/>
    <w:rsid w:val="00D07F6E"/>
    <w:rsid w:val="00D108D9"/>
    <w:rsid w:val="00D10EB0"/>
    <w:rsid w:val="00D121E3"/>
    <w:rsid w:val="00D12826"/>
    <w:rsid w:val="00D16BDB"/>
    <w:rsid w:val="00D200B5"/>
    <w:rsid w:val="00D215AE"/>
    <w:rsid w:val="00D21A27"/>
    <w:rsid w:val="00D21DED"/>
    <w:rsid w:val="00D23B3B"/>
    <w:rsid w:val="00D24C0E"/>
    <w:rsid w:val="00D25152"/>
    <w:rsid w:val="00D26493"/>
    <w:rsid w:val="00D26C87"/>
    <w:rsid w:val="00D27B9C"/>
    <w:rsid w:val="00D305CC"/>
    <w:rsid w:val="00D30998"/>
    <w:rsid w:val="00D32B4D"/>
    <w:rsid w:val="00D36185"/>
    <w:rsid w:val="00D374DF"/>
    <w:rsid w:val="00D37687"/>
    <w:rsid w:val="00D400EE"/>
    <w:rsid w:val="00D402B7"/>
    <w:rsid w:val="00D41116"/>
    <w:rsid w:val="00D437E9"/>
    <w:rsid w:val="00D4715B"/>
    <w:rsid w:val="00D50645"/>
    <w:rsid w:val="00D5144C"/>
    <w:rsid w:val="00D53A7B"/>
    <w:rsid w:val="00D542CE"/>
    <w:rsid w:val="00D543C6"/>
    <w:rsid w:val="00D55D61"/>
    <w:rsid w:val="00D57DC4"/>
    <w:rsid w:val="00D617D6"/>
    <w:rsid w:val="00D61898"/>
    <w:rsid w:val="00D62C74"/>
    <w:rsid w:val="00D641F3"/>
    <w:rsid w:val="00D65449"/>
    <w:rsid w:val="00D67168"/>
    <w:rsid w:val="00D67366"/>
    <w:rsid w:val="00D731CA"/>
    <w:rsid w:val="00D750DF"/>
    <w:rsid w:val="00D75267"/>
    <w:rsid w:val="00D75CE9"/>
    <w:rsid w:val="00D808C3"/>
    <w:rsid w:val="00D80900"/>
    <w:rsid w:val="00D82D75"/>
    <w:rsid w:val="00D84280"/>
    <w:rsid w:val="00D84CE6"/>
    <w:rsid w:val="00D84E82"/>
    <w:rsid w:val="00D8513E"/>
    <w:rsid w:val="00D85D8E"/>
    <w:rsid w:val="00D86788"/>
    <w:rsid w:val="00D86D68"/>
    <w:rsid w:val="00D8705C"/>
    <w:rsid w:val="00D87C2B"/>
    <w:rsid w:val="00D90DEF"/>
    <w:rsid w:val="00D91B39"/>
    <w:rsid w:val="00D922A4"/>
    <w:rsid w:val="00D9240D"/>
    <w:rsid w:val="00D943F6"/>
    <w:rsid w:val="00D94B00"/>
    <w:rsid w:val="00D96C42"/>
    <w:rsid w:val="00D97EDA"/>
    <w:rsid w:val="00DA4188"/>
    <w:rsid w:val="00DA4380"/>
    <w:rsid w:val="00DA4C34"/>
    <w:rsid w:val="00DA4FE7"/>
    <w:rsid w:val="00DA57E1"/>
    <w:rsid w:val="00DA6F1F"/>
    <w:rsid w:val="00DA6FA0"/>
    <w:rsid w:val="00DA7A8C"/>
    <w:rsid w:val="00DA7B62"/>
    <w:rsid w:val="00DB4994"/>
    <w:rsid w:val="00DB591A"/>
    <w:rsid w:val="00DB6472"/>
    <w:rsid w:val="00DB73ED"/>
    <w:rsid w:val="00DC074F"/>
    <w:rsid w:val="00DC0BB0"/>
    <w:rsid w:val="00DC0E89"/>
    <w:rsid w:val="00DC0EFA"/>
    <w:rsid w:val="00DC10DB"/>
    <w:rsid w:val="00DC24BC"/>
    <w:rsid w:val="00DC2646"/>
    <w:rsid w:val="00DC2928"/>
    <w:rsid w:val="00DC3758"/>
    <w:rsid w:val="00DC42EF"/>
    <w:rsid w:val="00DC7AE6"/>
    <w:rsid w:val="00DD0F14"/>
    <w:rsid w:val="00DD39E8"/>
    <w:rsid w:val="00DD59F4"/>
    <w:rsid w:val="00DE1D8E"/>
    <w:rsid w:val="00DE2B7A"/>
    <w:rsid w:val="00DE4817"/>
    <w:rsid w:val="00DE73E8"/>
    <w:rsid w:val="00DF6E0F"/>
    <w:rsid w:val="00DF6EA4"/>
    <w:rsid w:val="00DF7605"/>
    <w:rsid w:val="00DF7A8F"/>
    <w:rsid w:val="00E00B2B"/>
    <w:rsid w:val="00E00C8D"/>
    <w:rsid w:val="00E00DD4"/>
    <w:rsid w:val="00E01B44"/>
    <w:rsid w:val="00E02249"/>
    <w:rsid w:val="00E028D1"/>
    <w:rsid w:val="00E02F09"/>
    <w:rsid w:val="00E04F3E"/>
    <w:rsid w:val="00E0579B"/>
    <w:rsid w:val="00E06D64"/>
    <w:rsid w:val="00E07791"/>
    <w:rsid w:val="00E1057F"/>
    <w:rsid w:val="00E10CFD"/>
    <w:rsid w:val="00E111EB"/>
    <w:rsid w:val="00E11716"/>
    <w:rsid w:val="00E13E34"/>
    <w:rsid w:val="00E1512A"/>
    <w:rsid w:val="00E16F92"/>
    <w:rsid w:val="00E17360"/>
    <w:rsid w:val="00E20DA9"/>
    <w:rsid w:val="00E21FCD"/>
    <w:rsid w:val="00E22124"/>
    <w:rsid w:val="00E242C3"/>
    <w:rsid w:val="00E26DC2"/>
    <w:rsid w:val="00E27354"/>
    <w:rsid w:val="00E30AF4"/>
    <w:rsid w:val="00E30F50"/>
    <w:rsid w:val="00E320B3"/>
    <w:rsid w:val="00E326BE"/>
    <w:rsid w:val="00E330EC"/>
    <w:rsid w:val="00E338C1"/>
    <w:rsid w:val="00E36206"/>
    <w:rsid w:val="00E37380"/>
    <w:rsid w:val="00E41530"/>
    <w:rsid w:val="00E416E0"/>
    <w:rsid w:val="00E42001"/>
    <w:rsid w:val="00E4220A"/>
    <w:rsid w:val="00E43284"/>
    <w:rsid w:val="00E440B7"/>
    <w:rsid w:val="00E467CD"/>
    <w:rsid w:val="00E46E41"/>
    <w:rsid w:val="00E50F95"/>
    <w:rsid w:val="00E514FE"/>
    <w:rsid w:val="00E5226E"/>
    <w:rsid w:val="00E55208"/>
    <w:rsid w:val="00E55E54"/>
    <w:rsid w:val="00E56C3E"/>
    <w:rsid w:val="00E60B11"/>
    <w:rsid w:val="00E6241A"/>
    <w:rsid w:val="00E6413D"/>
    <w:rsid w:val="00E663FC"/>
    <w:rsid w:val="00E6683A"/>
    <w:rsid w:val="00E66FA0"/>
    <w:rsid w:val="00E72460"/>
    <w:rsid w:val="00E75EA5"/>
    <w:rsid w:val="00E82970"/>
    <w:rsid w:val="00E840A1"/>
    <w:rsid w:val="00E84140"/>
    <w:rsid w:val="00E84D9C"/>
    <w:rsid w:val="00E864B0"/>
    <w:rsid w:val="00E905C6"/>
    <w:rsid w:val="00E946E0"/>
    <w:rsid w:val="00E948DC"/>
    <w:rsid w:val="00E9521F"/>
    <w:rsid w:val="00E9545C"/>
    <w:rsid w:val="00E97FC2"/>
    <w:rsid w:val="00EA2B97"/>
    <w:rsid w:val="00EA2BC2"/>
    <w:rsid w:val="00EA2E72"/>
    <w:rsid w:val="00EA4D32"/>
    <w:rsid w:val="00EA4F8F"/>
    <w:rsid w:val="00EA5CB1"/>
    <w:rsid w:val="00EB0620"/>
    <w:rsid w:val="00EB1429"/>
    <w:rsid w:val="00EB217E"/>
    <w:rsid w:val="00EB2BF5"/>
    <w:rsid w:val="00EB51CD"/>
    <w:rsid w:val="00EB522F"/>
    <w:rsid w:val="00EC10C3"/>
    <w:rsid w:val="00EC28A2"/>
    <w:rsid w:val="00EC29F3"/>
    <w:rsid w:val="00EC48FE"/>
    <w:rsid w:val="00EC77F7"/>
    <w:rsid w:val="00EC7D92"/>
    <w:rsid w:val="00EC7EE2"/>
    <w:rsid w:val="00ED046B"/>
    <w:rsid w:val="00ED39A8"/>
    <w:rsid w:val="00ED43FF"/>
    <w:rsid w:val="00ED4E82"/>
    <w:rsid w:val="00ED528E"/>
    <w:rsid w:val="00EE0BA8"/>
    <w:rsid w:val="00EE21BC"/>
    <w:rsid w:val="00EE3E96"/>
    <w:rsid w:val="00EE4407"/>
    <w:rsid w:val="00EE48AC"/>
    <w:rsid w:val="00EE490D"/>
    <w:rsid w:val="00EE572A"/>
    <w:rsid w:val="00EE62C3"/>
    <w:rsid w:val="00EE6B73"/>
    <w:rsid w:val="00EE6D6C"/>
    <w:rsid w:val="00EE6E88"/>
    <w:rsid w:val="00EE7FF6"/>
    <w:rsid w:val="00EF0270"/>
    <w:rsid w:val="00EF05F7"/>
    <w:rsid w:val="00EF30DF"/>
    <w:rsid w:val="00EF4755"/>
    <w:rsid w:val="00EF5A6F"/>
    <w:rsid w:val="00EF7484"/>
    <w:rsid w:val="00EF7A07"/>
    <w:rsid w:val="00F0076D"/>
    <w:rsid w:val="00F0496C"/>
    <w:rsid w:val="00F04BE7"/>
    <w:rsid w:val="00F05A4D"/>
    <w:rsid w:val="00F05F8F"/>
    <w:rsid w:val="00F07491"/>
    <w:rsid w:val="00F11484"/>
    <w:rsid w:val="00F154C5"/>
    <w:rsid w:val="00F21618"/>
    <w:rsid w:val="00F252A8"/>
    <w:rsid w:val="00F25472"/>
    <w:rsid w:val="00F2734F"/>
    <w:rsid w:val="00F27409"/>
    <w:rsid w:val="00F27D2F"/>
    <w:rsid w:val="00F30651"/>
    <w:rsid w:val="00F31CD4"/>
    <w:rsid w:val="00F34071"/>
    <w:rsid w:val="00F34A12"/>
    <w:rsid w:val="00F36500"/>
    <w:rsid w:val="00F40C5F"/>
    <w:rsid w:val="00F418AC"/>
    <w:rsid w:val="00F41C8B"/>
    <w:rsid w:val="00F4276D"/>
    <w:rsid w:val="00F429C4"/>
    <w:rsid w:val="00F42E43"/>
    <w:rsid w:val="00F47A14"/>
    <w:rsid w:val="00F47E0F"/>
    <w:rsid w:val="00F502FF"/>
    <w:rsid w:val="00F50CCA"/>
    <w:rsid w:val="00F51E32"/>
    <w:rsid w:val="00F549C8"/>
    <w:rsid w:val="00F57289"/>
    <w:rsid w:val="00F57C17"/>
    <w:rsid w:val="00F608DD"/>
    <w:rsid w:val="00F608FF"/>
    <w:rsid w:val="00F610AF"/>
    <w:rsid w:val="00F62101"/>
    <w:rsid w:val="00F62F15"/>
    <w:rsid w:val="00F63C19"/>
    <w:rsid w:val="00F6483D"/>
    <w:rsid w:val="00F65055"/>
    <w:rsid w:val="00F66741"/>
    <w:rsid w:val="00F6757E"/>
    <w:rsid w:val="00F701CA"/>
    <w:rsid w:val="00F706D7"/>
    <w:rsid w:val="00F708E6"/>
    <w:rsid w:val="00F70CE3"/>
    <w:rsid w:val="00F70E1F"/>
    <w:rsid w:val="00F7109F"/>
    <w:rsid w:val="00F720C7"/>
    <w:rsid w:val="00F72454"/>
    <w:rsid w:val="00F72B21"/>
    <w:rsid w:val="00F754E8"/>
    <w:rsid w:val="00F75FF8"/>
    <w:rsid w:val="00F80624"/>
    <w:rsid w:val="00F83D6B"/>
    <w:rsid w:val="00F83D76"/>
    <w:rsid w:val="00F84FCB"/>
    <w:rsid w:val="00F85521"/>
    <w:rsid w:val="00F860F3"/>
    <w:rsid w:val="00F87155"/>
    <w:rsid w:val="00F900DC"/>
    <w:rsid w:val="00F9060B"/>
    <w:rsid w:val="00F90D9C"/>
    <w:rsid w:val="00F929E0"/>
    <w:rsid w:val="00F92FF6"/>
    <w:rsid w:val="00F94D5E"/>
    <w:rsid w:val="00F94EFF"/>
    <w:rsid w:val="00F953EA"/>
    <w:rsid w:val="00F96FD7"/>
    <w:rsid w:val="00FA0FCE"/>
    <w:rsid w:val="00FA1558"/>
    <w:rsid w:val="00FA1EF7"/>
    <w:rsid w:val="00FA2972"/>
    <w:rsid w:val="00FA2BF5"/>
    <w:rsid w:val="00FA7B45"/>
    <w:rsid w:val="00FB0F4B"/>
    <w:rsid w:val="00FB3EB9"/>
    <w:rsid w:val="00FB6D2D"/>
    <w:rsid w:val="00FC0612"/>
    <w:rsid w:val="00FC1602"/>
    <w:rsid w:val="00FC263C"/>
    <w:rsid w:val="00FC2782"/>
    <w:rsid w:val="00FC4450"/>
    <w:rsid w:val="00FC52B0"/>
    <w:rsid w:val="00FC5944"/>
    <w:rsid w:val="00FC7E9F"/>
    <w:rsid w:val="00FD431C"/>
    <w:rsid w:val="00FD479D"/>
    <w:rsid w:val="00FD4B21"/>
    <w:rsid w:val="00FD6975"/>
    <w:rsid w:val="00FD6F73"/>
    <w:rsid w:val="00FE3FED"/>
    <w:rsid w:val="00FE49D0"/>
    <w:rsid w:val="00FE5032"/>
    <w:rsid w:val="00FF56AB"/>
    <w:rsid w:val="00FF7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03E36"/>
  <w15:docId w15:val="{A48E11EC-2BDC-4BC1-BC08-539F810F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B45"/>
  </w:style>
  <w:style w:type="paragraph" w:styleId="Heading2">
    <w:name w:val="heading 2"/>
    <w:basedOn w:val="Normal"/>
    <w:link w:val="Heading2Char"/>
    <w:uiPriority w:val="9"/>
    <w:qFormat/>
    <w:rsid w:val="006E3DE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E7246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3DE9"/>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6E3DE9"/>
    <w:rPr>
      <w:color w:val="0000FF"/>
      <w:u w:val="single"/>
    </w:rPr>
  </w:style>
  <w:style w:type="character" w:customStyle="1" w:styleId="ilad">
    <w:name w:val="il_ad"/>
    <w:basedOn w:val="DefaultParagraphFont"/>
    <w:rsid w:val="006E3DE9"/>
  </w:style>
  <w:style w:type="paragraph" w:styleId="ListParagraph">
    <w:name w:val="List Paragraph"/>
    <w:basedOn w:val="Normal"/>
    <w:uiPriority w:val="34"/>
    <w:qFormat/>
    <w:rsid w:val="006E3D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3DE9"/>
    <w:rPr>
      <w:b/>
      <w:bCs/>
    </w:rPr>
  </w:style>
  <w:style w:type="paragraph" w:styleId="BalloonText">
    <w:name w:val="Balloon Text"/>
    <w:basedOn w:val="Normal"/>
    <w:link w:val="BalloonTextChar"/>
    <w:uiPriority w:val="99"/>
    <w:semiHidden/>
    <w:unhideWhenUsed/>
    <w:rsid w:val="006E3D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3DE9"/>
    <w:rPr>
      <w:rFonts w:ascii="Tahoma" w:hAnsi="Tahoma" w:cs="Tahoma"/>
      <w:sz w:val="16"/>
      <w:szCs w:val="16"/>
    </w:rPr>
  </w:style>
  <w:style w:type="paragraph" w:styleId="Header">
    <w:name w:val="header"/>
    <w:basedOn w:val="Normal"/>
    <w:link w:val="HeaderChar"/>
    <w:uiPriority w:val="99"/>
    <w:unhideWhenUsed/>
    <w:rsid w:val="000435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3528"/>
  </w:style>
  <w:style w:type="paragraph" w:styleId="Footer">
    <w:name w:val="footer"/>
    <w:basedOn w:val="Normal"/>
    <w:link w:val="FooterChar"/>
    <w:uiPriority w:val="99"/>
    <w:unhideWhenUsed/>
    <w:rsid w:val="000435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3528"/>
  </w:style>
  <w:style w:type="character" w:customStyle="1" w:styleId="Heading4Char">
    <w:name w:val="Heading 4 Char"/>
    <w:basedOn w:val="DefaultParagraphFont"/>
    <w:link w:val="Heading4"/>
    <w:uiPriority w:val="9"/>
    <w:semiHidden/>
    <w:rsid w:val="00E72460"/>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E724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72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72460"/>
    <w:rPr>
      <w:rFonts w:ascii="Courier New" w:eastAsia="Times New Roman" w:hAnsi="Courier New" w:cs="Courier New"/>
      <w:sz w:val="20"/>
      <w:szCs w:val="20"/>
    </w:rPr>
  </w:style>
  <w:style w:type="character" w:styleId="HTMLCode">
    <w:name w:val="HTML Code"/>
    <w:basedOn w:val="DefaultParagraphFont"/>
    <w:uiPriority w:val="99"/>
    <w:semiHidden/>
    <w:unhideWhenUsed/>
    <w:rsid w:val="00E7246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336127">
      <w:bodyDiv w:val="1"/>
      <w:marLeft w:val="0"/>
      <w:marRight w:val="0"/>
      <w:marTop w:val="0"/>
      <w:marBottom w:val="0"/>
      <w:divBdr>
        <w:top w:val="none" w:sz="0" w:space="0" w:color="auto"/>
        <w:left w:val="none" w:sz="0" w:space="0" w:color="auto"/>
        <w:bottom w:val="none" w:sz="0" w:space="0" w:color="auto"/>
        <w:right w:val="none" w:sz="0" w:space="0" w:color="auto"/>
      </w:divBdr>
    </w:div>
    <w:div w:id="2007320545">
      <w:bodyDiv w:val="1"/>
      <w:marLeft w:val="0"/>
      <w:marRight w:val="0"/>
      <w:marTop w:val="0"/>
      <w:marBottom w:val="0"/>
      <w:divBdr>
        <w:top w:val="none" w:sz="0" w:space="0" w:color="auto"/>
        <w:left w:val="none" w:sz="0" w:space="0" w:color="auto"/>
        <w:bottom w:val="none" w:sz="0" w:space="0" w:color="auto"/>
        <w:right w:val="none" w:sz="0" w:space="0" w:color="auto"/>
      </w:divBdr>
    </w:div>
    <w:div w:id="2092972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at</dc:creator>
  <cp:lastModifiedBy>Cliff Krahenbill</cp:lastModifiedBy>
  <cp:revision>5</cp:revision>
  <cp:lastPrinted>2019-02-09T05:42:00Z</cp:lastPrinted>
  <dcterms:created xsi:type="dcterms:W3CDTF">2019-02-09T05:41:00Z</dcterms:created>
  <dcterms:modified xsi:type="dcterms:W3CDTF">2019-08-30T07:10:00Z</dcterms:modified>
</cp:coreProperties>
</file>